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B3E1F1C" w14:textId="77777777" w:rsidR="00452228" w:rsidRDefault="00BA22B1" w:rsidP="00BA22B1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shar Sofyan</w:t>
            </w:r>
          </w:p>
          <w:p w14:paraId="1F4C24FD" w14:textId="4396D42B" w:rsidR="00BA22B1" w:rsidRDefault="00BA22B1" w:rsidP="00BA22B1">
            <w:pPr>
              <w:tabs>
                <w:tab w:val="left" w:pos="1876"/>
              </w:tabs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4733C28B" w14:textId="237FF288" w:rsidR="00452228" w:rsidRDefault="00BA22B1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46FBB28F" w:rsidR="00452228" w:rsidRDefault="00BA22B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999821E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</w:t>
            </w:r>
            <w:r w:rsidR="00BA22B1">
              <w:rPr>
                <w:b/>
                <w:bCs/>
              </w:rPr>
              <w:t>r</w:t>
            </w:r>
            <w:proofErr w:type="spellEnd"/>
            <w:r w:rsidR="00BA22B1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6BE6921A" w14:textId="77777777" w:rsidR="00BA22B1" w:rsidRPr="00BA22B1" w:rsidRDefault="00BA22B1" w:rsidP="00BA22B1">
            <w:pPr>
              <w:pStyle w:val="ListParagraph"/>
              <w:spacing w:after="0"/>
              <w:rPr>
                <w:b/>
                <w:bCs/>
                <w:lang w:val="en-ID"/>
              </w:rPr>
            </w:pPr>
            <w:r w:rsidRPr="00BA22B1">
              <w:rPr>
                <w:b/>
                <w:bCs/>
                <w:lang w:val="en-ID"/>
              </w:rPr>
              <w:t xml:space="preserve">public class </w:t>
            </w:r>
            <w:proofErr w:type="spellStart"/>
            <w:r w:rsidRPr="00BA22B1">
              <w:rPr>
                <w:b/>
                <w:bCs/>
                <w:lang w:val="en-ID"/>
              </w:rPr>
              <w:t>KelasKu</w:t>
            </w:r>
            <w:proofErr w:type="spellEnd"/>
            <w:r w:rsidRPr="00BA22B1">
              <w:rPr>
                <w:b/>
                <w:bCs/>
                <w:lang w:val="en-ID"/>
              </w:rPr>
              <w:t xml:space="preserve"> {</w:t>
            </w:r>
            <w:r w:rsidRPr="00BA22B1">
              <w:rPr>
                <w:b/>
                <w:bCs/>
                <w:lang w:val="en-ID"/>
              </w:rPr>
              <w:br/>
              <w:t xml:space="preserve">  private static void </w:t>
            </w:r>
            <w:proofErr w:type="gramStart"/>
            <w:r w:rsidRPr="00BA22B1">
              <w:rPr>
                <w:b/>
                <w:bCs/>
                <w:lang w:val="en-ID"/>
              </w:rPr>
              <w:t>main(</w:t>
            </w:r>
            <w:proofErr w:type="gramEnd"/>
            <w:r w:rsidRPr="00BA22B1">
              <w:rPr>
                <w:b/>
                <w:bCs/>
                <w:lang w:val="en-ID"/>
              </w:rPr>
              <w:t xml:space="preserve">String[] </w:t>
            </w:r>
            <w:proofErr w:type="spellStart"/>
            <w:r w:rsidRPr="00BA22B1">
              <w:rPr>
                <w:b/>
                <w:bCs/>
                <w:lang w:val="en-ID"/>
              </w:rPr>
              <w:t>args</w:t>
            </w:r>
            <w:proofErr w:type="spellEnd"/>
            <w:r w:rsidRPr="00BA22B1">
              <w:rPr>
                <w:b/>
                <w:bCs/>
                <w:lang w:val="en-ID"/>
              </w:rPr>
              <w:t>) {</w:t>
            </w:r>
            <w:r w:rsidRPr="00BA22B1">
              <w:rPr>
                <w:b/>
                <w:bCs/>
                <w:lang w:val="en-ID"/>
              </w:rPr>
              <w:br/>
              <w:t>    </w:t>
            </w:r>
            <w:proofErr w:type="spellStart"/>
            <w:r w:rsidRPr="00BA22B1">
              <w:rPr>
                <w:b/>
                <w:bCs/>
                <w:lang w:val="en-ID"/>
              </w:rPr>
              <w:t>System.out.println</w:t>
            </w:r>
            <w:proofErr w:type="spellEnd"/>
            <w:r w:rsidRPr="00BA22B1">
              <w:rPr>
                <w:b/>
                <w:bCs/>
                <w:lang w:val="en-ID"/>
              </w:rPr>
              <w:t xml:space="preserve">("Halo </w:t>
            </w:r>
            <w:proofErr w:type="spellStart"/>
            <w:r w:rsidRPr="00BA22B1">
              <w:rPr>
                <w:b/>
                <w:bCs/>
                <w:lang w:val="en-ID"/>
              </w:rPr>
              <w:t>Mahasiswa</w:t>
            </w:r>
            <w:proofErr w:type="spellEnd"/>
            <w:r w:rsidRPr="00BA22B1">
              <w:rPr>
                <w:b/>
                <w:bCs/>
                <w:lang w:val="en-ID"/>
              </w:rPr>
              <w:t xml:space="preserve"> UNIB)</w:t>
            </w:r>
            <w:r w:rsidRPr="00BA22B1">
              <w:rPr>
                <w:b/>
                <w:bCs/>
                <w:lang w:val="en-ID"/>
              </w:rPr>
              <w:br/>
              <w:t>}   }</w:t>
            </w:r>
          </w:p>
          <w:p w14:paraId="7F0D0F0C" w14:textId="2339FFE8" w:rsidR="00BA22B1" w:rsidRDefault="00BA22B1" w:rsidP="00BA22B1">
            <w:pPr>
              <w:pStyle w:val="ListParagraph"/>
              <w:spacing w:after="0"/>
              <w:rPr>
                <w:b/>
                <w:bCs/>
                <w:lang w:val="en-ID"/>
              </w:rPr>
            </w:pPr>
            <w:proofErr w:type="spellStart"/>
            <w:r w:rsidRPr="00BA22B1">
              <w:rPr>
                <w:b/>
                <w:bCs/>
                <w:lang w:val="en-ID"/>
              </w:rPr>
              <w:t>Luaran</w:t>
            </w:r>
            <w:proofErr w:type="spellEnd"/>
            <w:r w:rsidRPr="00BA22B1">
              <w:rPr>
                <w:b/>
                <w:bCs/>
                <w:lang w:val="en-ID"/>
              </w:rPr>
              <w:t>:</w:t>
            </w:r>
            <w:r w:rsidRPr="00BA22B1">
              <w:rPr>
                <w:b/>
                <w:bCs/>
                <w:lang w:val="en-ID"/>
              </w:rPr>
              <w:br/>
              <w:t xml:space="preserve">Exception in thread "main" </w:t>
            </w:r>
            <w:proofErr w:type="spellStart"/>
            <w:proofErr w:type="gramStart"/>
            <w:r w:rsidRPr="00BA22B1">
              <w:rPr>
                <w:b/>
                <w:bCs/>
                <w:lang w:val="en-ID"/>
              </w:rPr>
              <w:t>java.lang</w:t>
            </w:r>
            <w:proofErr w:type="gramEnd"/>
            <w:r w:rsidRPr="00BA22B1">
              <w:rPr>
                <w:b/>
                <w:bCs/>
                <w:lang w:val="en-ID"/>
              </w:rPr>
              <w:t>.Error</w:t>
            </w:r>
            <w:proofErr w:type="spellEnd"/>
            <w:r w:rsidRPr="00BA22B1">
              <w:rPr>
                <w:b/>
                <w:bCs/>
                <w:lang w:val="en-ID"/>
              </w:rPr>
              <w:t>: Unresolved compilation problem:</w:t>
            </w:r>
            <w:r w:rsidRPr="00BA22B1">
              <w:rPr>
                <w:b/>
                <w:bCs/>
                <w:lang w:val="en-ID"/>
              </w:rPr>
              <w:br/>
              <w:t>   String literal is not properly closed by a double-quote</w:t>
            </w:r>
            <w:r w:rsidRPr="00BA22B1">
              <w:rPr>
                <w:b/>
                <w:bCs/>
                <w:lang w:val="en-ID"/>
              </w:rPr>
              <w:br/>
              <w:t xml:space="preserve">   Syntax error, insert ";" to complete </w:t>
            </w:r>
            <w:proofErr w:type="spellStart"/>
            <w:r w:rsidRPr="00BA22B1">
              <w:rPr>
                <w:b/>
                <w:bCs/>
                <w:lang w:val="en-ID"/>
              </w:rPr>
              <w:t>BlockStatements</w:t>
            </w:r>
            <w:proofErr w:type="spellEnd"/>
          </w:p>
          <w:p w14:paraId="46A11F50" w14:textId="77777777" w:rsidR="00BA22B1" w:rsidRDefault="00BA22B1" w:rsidP="00BA22B1">
            <w:pPr>
              <w:pStyle w:val="ListParagraph"/>
              <w:spacing w:after="0"/>
              <w:rPr>
                <w:b/>
                <w:bCs/>
                <w:lang w:val="en-ID"/>
              </w:rPr>
            </w:pPr>
          </w:p>
          <w:p w14:paraId="2EE73E5E" w14:textId="78B3148D" w:rsidR="00BA22B1" w:rsidRPr="00BA22B1" w:rsidRDefault="00BA22B1" w:rsidP="00BA22B1">
            <w:r>
              <w:t xml:space="preserve">Masih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ekurang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</w:p>
          <w:p w14:paraId="4AEEA3D9" w14:textId="77777777" w:rsidR="00452228" w:rsidRDefault="00452228" w:rsidP="00BA22B1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B52C484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BA22B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FB6F4A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solusi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A669F58" w14:textId="77777777" w:rsidR="00E456CE" w:rsidRDefault="00E456CE" w:rsidP="00BA22B1">
            <w:pPr>
              <w:pStyle w:val="ListParagraph"/>
              <w:spacing w:after="0" w:line="240" w:lineRule="auto"/>
            </w:pPr>
          </w:p>
          <w:p w14:paraId="08EA08F4" w14:textId="77777777" w:rsidR="00BA22B1" w:rsidRDefault="00BA22B1" w:rsidP="00BA22B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rivat</w:t>
            </w:r>
            <w:proofErr w:type="spellEnd"/>
            <w:r>
              <w:t xml:space="preserve"> static </w:t>
            </w:r>
            <w:proofErr w:type="spellStart"/>
            <w:r>
              <w:t>menjadi</w:t>
            </w:r>
            <w:proofErr w:type="spellEnd"/>
            <w:r>
              <w:t xml:space="preserve"> public static</w:t>
            </w:r>
          </w:p>
          <w:p w14:paraId="208FFA7E" w14:textId="77777777" w:rsidR="00FB6F4A" w:rsidRDefault="00BA22B1" w:rsidP="00FB6F4A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mperbaiki</w:t>
            </w:r>
            <w:proofErr w:type="spellEnd"/>
            <w:r>
              <w:t xml:space="preserve"> </w:t>
            </w:r>
            <w:proofErr w:type="spellStart"/>
            <w:r>
              <w:t>kekurang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berapa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1 </w:t>
            </w:r>
            <w:proofErr w:type="gramStart"/>
            <w:r>
              <w:t>(‘ ‘</w:t>
            </w:r>
            <w:proofErr w:type="gramEnd"/>
            <w:r>
              <w:t xml:space="preserve">) dengan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dua (“ “) dan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; </w:t>
            </w:r>
          </w:p>
          <w:p w14:paraId="024E12E1" w14:textId="77777777" w:rsidR="00FB6F4A" w:rsidRDefault="00FB6F4A" w:rsidP="00FB6F4A">
            <w:pPr>
              <w:pStyle w:val="ListParagraph"/>
              <w:spacing w:after="0" w:line="240" w:lineRule="auto"/>
            </w:pPr>
          </w:p>
          <w:p w14:paraId="44C50CB2" w14:textId="77777777" w:rsidR="00FB6F4A" w:rsidRDefault="00FB6F4A" w:rsidP="00FB6F4A"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ini</w:t>
            </w:r>
          </w:p>
          <w:p w14:paraId="3DCCB742" w14:textId="77777777" w:rsidR="00FB6F4A" w:rsidRDefault="00FB6F4A" w:rsidP="00FB6F4A">
            <w:pPr>
              <w:pStyle w:val="ListParagraph"/>
              <w:spacing w:after="0" w:line="240" w:lineRule="auto"/>
            </w:pPr>
          </w:p>
          <w:p w14:paraId="0CF3FF98" w14:textId="77777777" w:rsidR="00FB6F4A" w:rsidRPr="00FB6F4A" w:rsidRDefault="00FB6F4A" w:rsidP="00FB6F4A">
            <w:pPr>
              <w:pStyle w:val="ListParagraph"/>
              <w:spacing w:line="240" w:lineRule="auto"/>
              <w:rPr>
                <w:lang w:val="en-ID"/>
              </w:rPr>
            </w:pPr>
            <w:r w:rsidRPr="00FB6F4A">
              <w:rPr>
                <w:lang w:val="en-ID"/>
              </w:rPr>
              <w:t xml:space="preserve">public class </w:t>
            </w:r>
            <w:proofErr w:type="spellStart"/>
            <w:r w:rsidRPr="00FB6F4A">
              <w:rPr>
                <w:lang w:val="en-ID"/>
              </w:rPr>
              <w:t>Kelasku</w:t>
            </w:r>
            <w:proofErr w:type="spellEnd"/>
            <w:r w:rsidRPr="00FB6F4A">
              <w:rPr>
                <w:lang w:val="en-ID"/>
              </w:rPr>
              <w:t xml:space="preserve"> {</w:t>
            </w:r>
          </w:p>
          <w:p w14:paraId="07A12245" w14:textId="77777777" w:rsidR="00FB6F4A" w:rsidRDefault="00FB6F4A" w:rsidP="00FB6F4A">
            <w:pPr>
              <w:pStyle w:val="ListParagraph"/>
              <w:spacing w:line="240" w:lineRule="auto"/>
              <w:rPr>
                <w:lang w:val="en-ID"/>
              </w:rPr>
            </w:pPr>
            <w:r w:rsidRPr="00FB6F4A">
              <w:rPr>
                <w:lang w:val="en-ID"/>
              </w:rPr>
              <w:t xml:space="preserve">    public static void </w:t>
            </w:r>
            <w:proofErr w:type="gramStart"/>
            <w:r w:rsidRPr="00FB6F4A">
              <w:rPr>
                <w:lang w:val="en-ID"/>
              </w:rPr>
              <w:t>main(</w:t>
            </w:r>
            <w:proofErr w:type="gramEnd"/>
            <w:r w:rsidRPr="00FB6F4A">
              <w:rPr>
                <w:lang w:val="en-ID"/>
              </w:rPr>
              <w:t xml:space="preserve">String[] </w:t>
            </w:r>
            <w:proofErr w:type="spellStart"/>
            <w:r w:rsidRPr="00FB6F4A">
              <w:rPr>
                <w:lang w:val="en-ID"/>
              </w:rPr>
              <w:t>args</w:t>
            </w:r>
            <w:proofErr w:type="spellEnd"/>
            <w:r w:rsidRPr="00FB6F4A">
              <w:rPr>
                <w:lang w:val="en-ID"/>
              </w:rPr>
              <w:t>) {</w:t>
            </w:r>
          </w:p>
          <w:p w14:paraId="7A31B4EC" w14:textId="6A3F6E0D" w:rsidR="00FB6F4A" w:rsidRDefault="00FB6F4A" w:rsidP="00FB6F4A">
            <w:pPr>
              <w:pStyle w:val="ListParagraph"/>
              <w:spacing w:line="240" w:lineRule="auto"/>
            </w:pPr>
            <w:r w:rsidRPr="00FB6F4A">
              <w:t> </w:t>
            </w:r>
            <w:proofErr w:type="spellStart"/>
            <w:r w:rsidRPr="00FB6F4A">
              <w:t>System.out.println</w:t>
            </w:r>
            <w:proofErr w:type="spellEnd"/>
            <w:r w:rsidRPr="00FB6F4A">
              <w:t>("</w:t>
            </w:r>
            <w:r>
              <w:t xml:space="preserve">Halo </w:t>
            </w:r>
            <w:proofErr w:type="spellStart"/>
            <w:r>
              <w:t>Mahasiswa</w:t>
            </w:r>
            <w:proofErr w:type="spellEnd"/>
            <w:r>
              <w:t xml:space="preserve"> UNIB</w:t>
            </w:r>
            <w:r w:rsidRPr="00FB6F4A">
              <w:t>");</w:t>
            </w:r>
          </w:p>
          <w:p w14:paraId="77FB2FDF" w14:textId="77777777" w:rsidR="00FB6F4A" w:rsidRDefault="00FB6F4A" w:rsidP="00FB6F4A">
            <w:pPr>
              <w:pStyle w:val="ListParagraph"/>
              <w:spacing w:line="240" w:lineRule="auto"/>
            </w:pPr>
          </w:p>
          <w:p w14:paraId="669C8C3F" w14:textId="795A8ABF" w:rsidR="00FB6F4A" w:rsidRDefault="00FB6F4A" w:rsidP="00FB6F4A">
            <w:pPr>
              <w:pStyle w:val="ListParagraph"/>
              <w:spacing w:line="240" w:lineRule="auto"/>
            </w:pPr>
            <w:proofErr w:type="spellStart"/>
            <w:proofErr w:type="gramStart"/>
            <w:r>
              <w:t>Luaran</w:t>
            </w:r>
            <w:proofErr w:type="spellEnd"/>
            <w:r>
              <w:t xml:space="preserve"> :</w:t>
            </w:r>
            <w:proofErr w:type="gramEnd"/>
          </w:p>
          <w:p w14:paraId="3953B7F4" w14:textId="0882F4F9" w:rsidR="00FB6F4A" w:rsidRPr="00FB6F4A" w:rsidRDefault="00FB6F4A" w:rsidP="00FB6F4A">
            <w:pPr>
              <w:pStyle w:val="ListParagraph"/>
              <w:spacing w:line="240" w:lineRule="auto"/>
            </w:pPr>
            <w:r>
              <w:t xml:space="preserve">Halo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Unib</w:t>
            </w:r>
            <w:proofErr w:type="spellEnd"/>
          </w:p>
          <w:p w14:paraId="7EEC8263" w14:textId="77777777" w:rsidR="00FB6F4A" w:rsidRPr="00FB6F4A" w:rsidRDefault="00FB6F4A" w:rsidP="00FB6F4A">
            <w:pPr>
              <w:pStyle w:val="ListParagraph"/>
              <w:spacing w:line="240" w:lineRule="auto"/>
              <w:rPr>
                <w:lang w:val="en-ID"/>
              </w:rPr>
            </w:pPr>
          </w:p>
          <w:p w14:paraId="1C16737E" w14:textId="4263787E" w:rsidR="00FB6F4A" w:rsidRPr="00BA22B1" w:rsidRDefault="00FB6F4A" w:rsidP="00FB6F4A">
            <w:pPr>
              <w:pStyle w:val="ListParagraph"/>
              <w:spacing w:after="0" w:line="240" w:lineRule="auto"/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22AFBA76" w14:textId="77777777" w:rsidR="00E456CE" w:rsidRPr="00FB6F4A" w:rsidRDefault="00FB6F4A" w:rsidP="00FB6F4A">
            <w:pPr>
              <w:rPr>
                <w:b/>
                <w:bCs/>
              </w:rPr>
            </w:pPr>
            <w:r>
              <w:t>Kelasku.java</w:t>
            </w:r>
          </w:p>
          <w:p w14:paraId="54BA46B2" w14:textId="541BF612" w:rsidR="00FB6F4A" w:rsidRDefault="00FB6F4A" w:rsidP="00FB6F4A">
            <w:r>
              <w:t xml:space="preserve">     </w:t>
            </w:r>
            <w:proofErr w:type="spellStart"/>
            <w:r>
              <w:t>Algoritma</w:t>
            </w:r>
            <w:proofErr w:type="spellEnd"/>
          </w:p>
          <w:p w14:paraId="592B5458" w14:textId="7D1CCE93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Mulai</w:t>
            </w:r>
          </w:p>
          <w:p w14:paraId="3DB435A0" w14:textId="77777777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7E8BC9EC" w14:textId="77777777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</w:p>
          <w:p w14:paraId="5FBD9B7E" w14:textId="77777777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println</w:t>
            </w:r>
            <w:proofErr w:type="spellEnd"/>
            <w:r>
              <w:t xml:space="preserve"> dengan </w:t>
            </w:r>
            <w:proofErr w:type="spellStart"/>
            <w:r>
              <w:t>teks</w:t>
            </w:r>
            <w:proofErr w:type="spellEnd"/>
            <w:r>
              <w:t xml:space="preserve"> “Halo </w:t>
            </w:r>
            <w:proofErr w:type="spellStart"/>
            <w:r>
              <w:t>Mahasiswa</w:t>
            </w:r>
            <w:proofErr w:type="spellEnd"/>
            <w:r>
              <w:t xml:space="preserve"> UNIB”</w:t>
            </w:r>
          </w:p>
          <w:p w14:paraId="78E43C6A" w14:textId="77777777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</w:p>
          <w:p w14:paraId="2BF66805" w14:textId="7844CBB5" w:rsidR="00FB6F4A" w:rsidRDefault="00FB6F4A" w:rsidP="00FB6F4A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45735984" w14:textId="77777777" w:rsidR="00FB6F4A" w:rsidRDefault="00FB6F4A" w:rsidP="00FB6F4A">
            <w:pPr>
              <w:pStyle w:val="ListParagraph"/>
              <w:spacing w:after="0" w:line="240" w:lineRule="auto"/>
              <w:ind w:left="1440"/>
              <w:jc w:val="center"/>
            </w:pPr>
            <w:r w:rsidRPr="00FB6F4A">
              <w:lastRenderedPageBreak/>
              <w:drawing>
                <wp:inline distT="0" distB="0" distL="0" distR="0" wp14:anchorId="2970FA25" wp14:editId="1C4F9F24">
                  <wp:extent cx="2502371" cy="3200400"/>
                  <wp:effectExtent l="0" t="0" r="0" b="0"/>
                  <wp:docPr id="18694434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9443477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3688" cy="3202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62C7D" w14:textId="77777777" w:rsidR="00FB6F4A" w:rsidRDefault="00FB6F4A" w:rsidP="00FB6F4A">
            <w:pPr>
              <w:pStyle w:val="ListParagraph"/>
              <w:spacing w:after="0" w:line="240" w:lineRule="auto"/>
              <w:ind w:left="1440"/>
              <w:jc w:val="center"/>
            </w:pPr>
          </w:p>
          <w:p w14:paraId="0EDE9B44" w14:textId="77777777" w:rsidR="00FB6F4A" w:rsidRDefault="00FB6F4A" w:rsidP="00FB6F4A">
            <w:proofErr w:type="spellStart"/>
            <w:r>
              <w:t>BiodataSaya.Java</w:t>
            </w:r>
            <w:proofErr w:type="spellEnd"/>
          </w:p>
          <w:p w14:paraId="6FE710FE" w14:textId="77777777" w:rsidR="00FB6F4A" w:rsidRDefault="00FB6F4A" w:rsidP="00FB6F4A">
            <w:r>
              <w:t xml:space="preserve">    </w:t>
            </w:r>
            <w:proofErr w:type="spellStart"/>
            <w:r>
              <w:t>Algoritma</w:t>
            </w:r>
            <w:proofErr w:type="spellEnd"/>
          </w:p>
          <w:p w14:paraId="23EB4128" w14:textId="1C244CCD" w:rsidR="00FB6F4A" w:rsidRDefault="00FB6F4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>Mulai</w:t>
            </w:r>
          </w:p>
          <w:p w14:paraId="35F9F8A4" w14:textId="77777777" w:rsidR="00FB6F4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2FD9AE4B" w14:textId="77777777" w:rsidR="00F562EA" w:rsidRPr="00F562EA" w:rsidRDefault="00F562EA" w:rsidP="00F562EA">
            <w:pPr>
              <w:pStyle w:val="ListParagraph"/>
              <w:numPr>
                <w:ilvl w:val="0"/>
                <w:numId w:val="31"/>
              </w:numPr>
            </w:pPr>
            <w:proofErr w:type="spellStart"/>
            <w:r w:rsidRPr="00F562EA">
              <w:t>Deklarasi</w:t>
            </w:r>
            <w:proofErr w:type="spellEnd"/>
            <w:r w:rsidRPr="00F562EA">
              <w:t xml:space="preserve"> method </w:t>
            </w:r>
            <w:proofErr w:type="spellStart"/>
            <w:r w:rsidRPr="00F562EA">
              <w:t>utama</w:t>
            </w:r>
            <w:proofErr w:type="spellEnd"/>
          </w:p>
          <w:p w14:paraId="1663348B" w14:textId="77777777" w:rsidR="00F562E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println</w:t>
            </w:r>
            <w:proofErr w:type="spellEnd"/>
            <w:r>
              <w:t xml:space="preserve"> “Nama”</w:t>
            </w:r>
          </w:p>
          <w:p w14:paraId="5F987F4E" w14:textId="77777777" w:rsidR="00F562E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println</w:t>
            </w:r>
            <w:proofErr w:type="spellEnd"/>
            <w:r>
              <w:t xml:space="preserve"> “</w:t>
            </w:r>
            <w:proofErr w:type="spellStart"/>
            <w:r>
              <w:t>Aalamat</w:t>
            </w:r>
            <w:proofErr w:type="spellEnd"/>
            <w:r>
              <w:t>”</w:t>
            </w:r>
          </w:p>
          <w:p w14:paraId="539DB50E" w14:textId="77777777" w:rsidR="00F562E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ulis</w:t>
            </w:r>
            <w:proofErr w:type="spellEnd"/>
            <w:r>
              <w:t xml:space="preserve"> </w:t>
            </w:r>
            <w:proofErr w:type="spellStart"/>
            <w:r>
              <w:t>println</w:t>
            </w:r>
            <w:proofErr w:type="spellEnd"/>
            <w:r>
              <w:t xml:space="preserve"> “</w:t>
            </w:r>
            <w:r>
              <w:t xml:space="preserve">Jenis </w:t>
            </w:r>
            <w:proofErr w:type="spellStart"/>
            <w:r>
              <w:t>Kelamin</w:t>
            </w:r>
            <w:proofErr w:type="spellEnd"/>
            <w:r>
              <w:t>”</w:t>
            </w:r>
          </w:p>
          <w:p w14:paraId="1E7B430D" w14:textId="77777777" w:rsidR="00F562E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</w:p>
          <w:p w14:paraId="16BE97B1" w14:textId="77777777" w:rsidR="00F562EA" w:rsidRDefault="00F562EA" w:rsidP="00FB6F4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68FEE45" w14:textId="77777777" w:rsidR="00F562EA" w:rsidRDefault="00F562EA" w:rsidP="00F562EA">
            <w:pPr>
              <w:pStyle w:val="ListParagraph"/>
              <w:spacing w:after="0" w:line="240" w:lineRule="auto"/>
              <w:jc w:val="center"/>
            </w:pPr>
            <w:r w:rsidRPr="00F562EA">
              <w:drawing>
                <wp:inline distT="0" distB="0" distL="0" distR="0" wp14:anchorId="4A710A76" wp14:editId="19D54E40">
                  <wp:extent cx="2813957" cy="3348939"/>
                  <wp:effectExtent l="0" t="0" r="5715" b="4445"/>
                  <wp:docPr id="17216188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161883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395" cy="3360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ADE3E6" w14:textId="77777777" w:rsidR="00F562EA" w:rsidRDefault="00F562EA" w:rsidP="00F562EA">
            <w:pPr>
              <w:pStyle w:val="ListParagraph"/>
              <w:spacing w:after="0" w:line="240" w:lineRule="auto"/>
              <w:jc w:val="center"/>
            </w:pPr>
          </w:p>
          <w:p w14:paraId="30B05C0D" w14:textId="77777777" w:rsidR="00F562EA" w:rsidRDefault="00F562EA" w:rsidP="00F562EA">
            <w:pPr>
              <w:pStyle w:val="ListParagraph"/>
              <w:spacing w:after="0" w:line="240" w:lineRule="auto"/>
              <w:jc w:val="center"/>
            </w:pPr>
          </w:p>
          <w:p w14:paraId="30324BE5" w14:textId="77777777" w:rsidR="00F562EA" w:rsidRDefault="00F562EA" w:rsidP="00F562EA">
            <w:pPr>
              <w:pStyle w:val="ListParagraph"/>
              <w:spacing w:after="0" w:line="240" w:lineRule="auto"/>
              <w:jc w:val="center"/>
            </w:pPr>
          </w:p>
          <w:p w14:paraId="4BD9EDC6" w14:textId="136951BA" w:rsidR="00F562EA" w:rsidRPr="00FB6F4A" w:rsidRDefault="00F562EA" w:rsidP="00F562EA">
            <w:pPr>
              <w:pStyle w:val="ListParagraph"/>
              <w:spacing w:after="0" w:line="240" w:lineRule="auto"/>
              <w:jc w:val="center"/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20FFEED9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F562EA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0D073788" w14:textId="14D78880" w:rsidR="00E456CE" w:rsidRDefault="00F562EA" w:rsidP="00F562EA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Bahwa</w:t>
            </w:r>
            <w:proofErr w:type="spellEnd"/>
            <w:r>
              <w:t xml:space="preserve"> beberap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</w:t>
            </w:r>
            <w:proofErr w:type="spellStart"/>
            <w:r>
              <w:t>pemberi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di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ubahnya</w:t>
            </w:r>
            <w:proofErr w:type="spellEnd"/>
            <w:r>
              <w:t xml:space="preserve"> d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19C924E" w14:textId="03ED21C1" w:rsidR="007A61D9" w:rsidRPr="007A61D9" w:rsidRDefault="007252D9" w:rsidP="007A61D9">
      <w:pPr>
        <w:spacing w:after="0"/>
        <w:contextualSpacing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A61D9" w14:paraId="13BAA171" w14:textId="77777777" w:rsidTr="00496E57">
        <w:trPr>
          <w:trHeight w:val="394"/>
        </w:trPr>
        <w:tc>
          <w:tcPr>
            <w:tcW w:w="3005" w:type="dxa"/>
          </w:tcPr>
          <w:p w14:paraId="3EA56246" w14:textId="77777777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9B7EA26" w14:textId="77777777" w:rsidR="007A61D9" w:rsidRDefault="007A61D9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F9EA206" w14:textId="77777777" w:rsidR="007A61D9" w:rsidRDefault="007A61D9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A61D9" w14:paraId="1AF75950" w14:textId="77777777" w:rsidTr="00496E57">
        <w:tc>
          <w:tcPr>
            <w:tcW w:w="3005" w:type="dxa"/>
          </w:tcPr>
          <w:p w14:paraId="0A4CF620" w14:textId="77777777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har Sofyan</w:t>
            </w:r>
          </w:p>
          <w:p w14:paraId="79D016AF" w14:textId="45BE89FF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3F031EFA" w14:textId="0C5EE63C" w:rsidR="007A61D9" w:rsidRDefault="007A61D9" w:rsidP="00496E57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a Data</w:t>
            </w:r>
          </w:p>
        </w:tc>
        <w:tc>
          <w:tcPr>
            <w:tcW w:w="3006" w:type="dxa"/>
          </w:tcPr>
          <w:p w14:paraId="75C829C5" w14:textId="5CFADCD6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8</w:t>
            </w:r>
            <w:r w:rsidR="00797181">
              <w:rPr>
                <w:b/>
                <w:bCs/>
              </w:rPr>
              <w:t xml:space="preserve"> </w:t>
            </w:r>
            <w:proofErr w:type="spellStart"/>
            <w:r w:rsidR="00797181">
              <w:rPr>
                <w:b/>
                <w:bCs/>
              </w:rPr>
              <w:t>agustus</w:t>
            </w:r>
            <w:proofErr w:type="spellEnd"/>
            <w:r w:rsidR="00797181">
              <w:rPr>
                <w:b/>
                <w:bCs/>
              </w:rPr>
              <w:t xml:space="preserve"> 2024</w:t>
            </w:r>
          </w:p>
        </w:tc>
      </w:tr>
      <w:tr w:rsidR="007A61D9" w14:paraId="4FD531C4" w14:textId="77777777" w:rsidTr="00496E57">
        <w:tc>
          <w:tcPr>
            <w:tcW w:w="9016" w:type="dxa"/>
            <w:gridSpan w:val="3"/>
          </w:tcPr>
          <w:p w14:paraId="1E2A1786" w14:textId="04E74DE1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A61D9" w14:paraId="08CA5546" w14:textId="77777777" w:rsidTr="00496E57">
        <w:tc>
          <w:tcPr>
            <w:tcW w:w="9016" w:type="dxa"/>
            <w:gridSpan w:val="3"/>
          </w:tcPr>
          <w:p w14:paraId="40E30DFC" w14:textId="77777777" w:rsidR="007A61D9" w:rsidRDefault="007A61D9" w:rsidP="007A61D9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125EECBD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5</w:t>
            </w:r>
          </w:p>
          <w:p w14:paraId="5EACBEFD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‘L’</w:t>
            </w:r>
          </w:p>
          <w:p w14:paraId="2427CFD2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“</w:t>
            </w:r>
            <w:proofErr w:type="spellStart"/>
            <w:r w:rsidRPr="007A61D9">
              <w:rPr>
                <w:b/>
                <w:bCs/>
              </w:rPr>
              <w:t>mobil</w:t>
            </w:r>
            <w:proofErr w:type="spellEnd"/>
            <w:r w:rsidRPr="007A61D9">
              <w:rPr>
                <w:b/>
                <w:bCs/>
              </w:rPr>
              <w:t>”</w:t>
            </w:r>
          </w:p>
          <w:p w14:paraId="265C71F3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5.0</w:t>
            </w:r>
          </w:p>
          <w:p w14:paraId="438C35C5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5.0f</w:t>
            </w:r>
          </w:p>
          <w:p w14:paraId="74F78CC5" w14:textId="77777777" w:rsidR="007A61D9" w:rsidRPr="007A61D9" w:rsidRDefault="007A61D9" w:rsidP="007A61D9">
            <w:pPr>
              <w:numPr>
                <w:ilvl w:val="0"/>
                <w:numId w:val="32"/>
              </w:numPr>
              <w:rPr>
                <w:b/>
                <w:bCs/>
              </w:rPr>
            </w:pPr>
            <w:r w:rsidRPr="007A61D9">
              <w:rPr>
                <w:b/>
                <w:bCs/>
              </w:rPr>
              <w:t>-5</w:t>
            </w:r>
          </w:p>
          <w:p w14:paraId="57E06956" w14:textId="45B7FF60" w:rsidR="007A61D9" w:rsidRDefault="007A61D9" w:rsidP="007A61D9">
            <w:pPr>
              <w:rPr>
                <w:b/>
                <w:bCs/>
              </w:rPr>
            </w:pPr>
            <w:r w:rsidRPr="007A61D9">
              <w:rPr>
                <w:b/>
                <w:bCs/>
              </w:rPr>
              <w:t>Latihan 2:</w:t>
            </w:r>
            <w:r w:rsidRPr="007A61D9">
              <w:rPr>
                <w:b/>
                <w:bCs/>
              </w:rPr>
              <w:br/>
              <w:t>1. </w:t>
            </w:r>
            <w:proofErr w:type="spellStart"/>
            <w:r w:rsidRPr="007A61D9">
              <w:rPr>
                <w:b/>
                <w:bCs/>
              </w:rPr>
              <w:t>Rekomendasikan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tipe</w:t>
            </w:r>
            <w:proofErr w:type="spellEnd"/>
            <w:r w:rsidRPr="007A61D9">
              <w:rPr>
                <w:b/>
                <w:bCs/>
              </w:rPr>
              <w:t xml:space="preserve"> data yang </w:t>
            </w:r>
            <w:proofErr w:type="spellStart"/>
            <w:r w:rsidRPr="007A61D9">
              <w:rPr>
                <w:b/>
                <w:bCs/>
              </w:rPr>
              <w:t>tepat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dari</w:t>
            </w:r>
            <w:proofErr w:type="spellEnd"/>
            <w:r w:rsidRPr="007A61D9">
              <w:rPr>
                <w:b/>
                <w:bCs/>
              </w:rPr>
              <w:t xml:space="preserve"> data </w:t>
            </w:r>
            <w:proofErr w:type="spellStart"/>
            <w:r w:rsidRPr="007A61D9">
              <w:rPr>
                <w:b/>
                <w:bCs/>
              </w:rPr>
              <w:t>Contoh</w:t>
            </w:r>
            <w:proofErr w:type="spellEnd"/>
            <w:r w:rsidRPr="007A61D9">
              <w:rPr>
                <w:b/>
                <w:bCs/>
              </w:rPr>
              <w:t xml:space="preserve"> 2.</w:t>
            </w:r>
            <w:r w:rsidRPr="007A61D9">
              <w:rPr>
                <w:b/>
                <w:bCs/>
              </w:rPr>
              <w:br/>
              <w:t>2.  </w:t>
            </w:r>
            <w:proofErr w:type="spellStart"/>
            <w:r w:rsidRPr="007A61D9">
              <w:rPr>
                <w:b/>
                <w:bCs/>
              </w:rPr>
              <w:t>Simpulkan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karakteristik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penggunaan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setiap</w:t>
            </w:r>
            <w:proofErr w:type="spellEnd"/>
            <w:r w:rsidRPr="007A61D9">
              <w:rPr>
                <w:b/>
                <w:bCs/>
              </w:rPr>
              <w:t xml:space="preserve"> </w:t>
            </w:r>
            <w:proofErr w:type="spellStart"/>
            <w:r w:rsidRPr="007A61D9">
              <w:rPr>
                <w:b/>
                <w:bCs/>
              </w:rPr>
              <w:t>tipe</w:t>
            </w:r>
            <w:proofErr w:type="spellEnd"/>
            <w:r w:rsidRPr="007A61D9">
              <w:rPr>
                <w:b/>
                <w:bCs/>
              </w:rPr>
              <w:t xml:space="preserve"> data!</w:t>
            </w:r>
          </w:p>
          <w:p w14:paraId="149920CF" w14:textId="518C7094" w:rsidR="007A61D9" w:rsidRDefault="007A61D9" w:rsidP="007A61D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6E4ED8D3" w14:textId="77777777" w:rsidR="007A61D9" w:rsidRPr="007A61D9" w:rsidRDefault="007A61D9" w:rsidP="007A61D9">
            <w:pPr>
              <w:rPr>
                <w:b/>
                <w:bCs/>
              </w:rPr>
            </w:pPr>
          </w:p>
          <w:p w14:paraId="7E93D7CA" w14:textId="0A15051D" w:rsidR="007A61D9" w:rsidRPr="007A61D9" w:rsidRDefault="007A61D9" w:rsidP="007A61D9">
            <w:pPr>
              <w:rPr>
                <w:b/>
                <w:bCs/>
              </w:rPr>
            </w:pPr>
          </w:p>
        </w:tc>
      </w:tr>
      <w:tr w:rsidR="007A61D9" w14:paraId="186AAB29" w14:textId="77777777" w:rsidTr="00496E57">
        <w:tc>
          <w:tcPr>
            <w:tcW w:w="9016" w:type="dxa"/>
            <w:gridSpan w:val="3"/>
          </w:tcPr>
          <w:p w14:paraId="55361FB1" w14:textId="7125A144" w:rsidR="007A61D9" w:rsidRDefault="007A61D9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7A61D9" w14:paraId="12C0FF93" w14:textId="77777777" w:rsidTr="00496E57">
        <w:tc>
          <w:tcPr>
            <w:tcW w:w="9016" w:type="dxa"/>
            <w:gridSpan w:val="3"/>
          </w:tcPr>
          <w:p w14:paraId="5C32643E" w14:textId="77777777" w:rsidR="007A61D9" w:rsidRDefault="007A61D9" w:rsidP="007A61D9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solusi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1FFE604" w14:textId="199EDAE4" w:rsidR="00E51D11" w:rsidRPr="00E51D11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 xml:space="preserve">int </w:t>
            </w:r>
            <w:proofErr w:type="spellStart"/>
            <w:r w:rsidRPr="00E51D11">
              <w:rPr>
                <w:lang w:val="en-ID"/>
              </w:rPr>
              <w:t>intNum</w:t>
            </w:r>
            <w:proofErr w:type="spellEnd"/>
            <w:r w:rsidRPr="00E51D11">
              <w:rPr>
                <w:lang w:val="en-ID"/>
              </w:rPr>
              <w:t xml:space="preserve"> = 5;              </w:t>
            </w:r>
          </w:p>
          <w:p w14:paraId="01282975" w14:textId="230F6950" w:rsidR="00E51D11" w:rsidRPr="00E51D11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 xml:space="preserve">char = 'L';       </w:t>
            </w:r>
          </w:p>
          <w:p w14:paraId="7CCB26AC" w14:textId="36602F9D" w:rsidR="00E51D11" w:rsidRPr="00E51D11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>String = "</w:t>
            </w:r>
            <w:proofErr w:type="spellStart"/>
            <w:r w:rsidRPr="00E51D11">
              <w:rPr>
                <w:lang w:val="en-ID"/>
              </w:rPr>
              <w:t>mobil</w:t>
            </w:r>
            <w:proofErr w:type="spellEnd"/>
            <w:r w:rsidRPr="00E51D11">
              <w:rPr>
                <w:lang w:val="en-ID"/>
              </w:rPr>
              <w:t>";    </w:t>
            </w:r>
          </w:p>
          <w:p w14:paraId="18978508" w14:textId="2147DC49" w:rsidR="00E51D11" w:rsidRPr="00E51D11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>double = 5.0;      </w:t>
            </w:r>
          </w:p>
          <w:p w14:paraId="07D73C2E" w14:textId="5CDA952A" w:rsidR="00E51D11" w:rsidRPr="00E51D11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 xml:space="preserve">float = 5.0f;       </w:t>
            </w:r>
          </w:p>
          <w:p w14:paraId="6DAFE192" w14:textId="77777777" w:rsidR="007A61D9" w:rsidRDefault="00E51D11" w:rsidP="00E51D11">
            <w:pPr>
              <w:pStyle w:val="ListParagraph"/>
              <w:numPr>
                <w:ilvl w:val="0"/>
                <w:numId w:val="35"/>
              </w:numPr>
              <w:spacing w:line="240" w:lineRule="auto"/>
              <w:rPr>
                <w:lang w:val="en-ID"/>
              </w:rPr>
            </w:pPr>
            <w:r w:rsidRPr="00E51D11">
              <w:rPr>
                <w:lang w:val="en-ID"/>
              </w:rPr>
              <w:t>int = -5;        </w:t>
            </w:r>
          </w:p>
          <w:p w14:paraId="0C214A27" w14:textId="77777777" w:rsidR="00E51D11" w:rsidRDefault="00E51D11" w:rsidP="00E51D11">
            <w:proofErr w:type="spellStart"/>
            <w:r>
              <w:t>alasan</w:t>
            </w:r>
            <w:proofErr w:type="spellEnd"/>
            <w:r>
              <w:t xml:space="preserve"> Solusi</w:t>
            </w:r>
          </w:p>
          <w:p w14:paraId="070D0595" w14:textId="77777777" w:rsidR="00E51D11" w:rsidRDefault="00E51D11" w:rsidP="00E51D11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tipe data int </w:t>
            </w:r>
            <w:proofErr w:type="spellStart"/>
            <w:r>
              <w:t>cocok</w:t>
            </w:r>
            <w:proofErr w:type="spellEnd"/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5 dan -5</w:t>
            </w:r>
          </w:p>
          <w:p w14:paraId="3C6776D4" w14:textId="77777777" w:rsidR="00E51D11" w:rsidRDefault="00E51D11" w:rsidP="00E51D11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tipe data char </w:t>
            </w:r>
            <w:proofErr w:type="spellStart"/>
            <w:r>
              <w:t>digunakan</w:t>
            </w:r>
            <w:proofErr w:type="spellEnd"/>
            <w:r>
              <w:t xml:space="preserve"> pada karakter ‘L’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(‘)</w:t>
            </w:r>
          </w:p>
          <w:p w14:paraId="7A6A04BA" w14:textId="77777777" w:rsidR="00E51D11" w:rsidRDefault="00E51D11" w:rsidP="00E51D11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karena</w:t>
            </w:r>
            <w:proofErr w:type="spellEnd"/>
            <w:r>
              <w:t xml:space="preserve"> tipe data string </w:t>
            </w:r>
            <w:proofErr w:type="spellStart"/>
            <w:r>
              <w:t>cocok</w:t>
            </w:r>
            <w:proofErr w:type="spellEnd"/>
            <w:r>
              <w:t xml:space="preserve"> untuk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mobil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ingkat</w:t>
            </w:r>
            <w:proofErr w:type="spellEnd"/>
          </w:p>
          <w:p w14:paraId="384CB07F" w14:textId="77777777" w:rsidR="00E51D11" w:rsidRDefault="00E51D11" w:rsidP="00E51D11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tipe data double </w:t>
            </w:r>
            <w:proofErr w:type="spellStart"/>
            <w:r>
              <w:t>cocok</w:t>
            </w:r>
            <w:proofErr w:type="spellEnd"/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5.0</w:t>
            </w:r>
          </w:p>
          <w:p w14:paraId="614BAAAD" w14:textId="77777777" w:rsidR="00E51D11" w:rsidRDefault="00E51D11" w:rsidP="00E51D11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 xml:space="preserve">float </w:t>
            </w:r>
            <w:proofErr w:type="spellStart"/>
            <w:r>
              <w:t>cocok</w:t>
            </w:r>
            <w:proofErr w:type="spellEnd"/>
            <w:r>
              <w:t xml:space="preserve"> </w:t>
            </w:r>
            <w:proofErr w:type="spellStart"/>
            <w:r>
              <w:t>untunk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5.0f</w:t>
            </w:r>
          </w:p>
          <w:p w14:paraId="27481100" w14:textId="44EBFED1" w:rsidR="00E51D11" w:rsidRPr="00E51D11" w:rsidRDefault="00E51D11" w:rsidP="00E51D11">
            <w:pPr>
              <w:pStyle w:val="ListParagraph"/>
              <w:spacing w:after="0" w:line="240" w:lineRule="auto"/>
            </w:pPr>
          </w:p>
        </w:tc>
      </w:tr>
      <w:tr w:rsidR="007A61D9" w14:paraId="162A874A" w14:textId="77777777" w:rsidTr="00496E57">
        <w:tc>
          <w:tcPr>
            <w:tcW w:w="9016" w:type="dxa"/>
            <w:gridSpan w:val="3"/>
          </w:tcPr>
          <w:p w14:paraId="11196453" w14:textId="053E151A" w:rsidR="007A61D9" w:rsidRDefault="007A61D9" w:rsidP="00496E57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E51D11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7A61D9" w14:paraId="34E48848" w14:textId="77777777" w:rsidTr="00496E57">
        <w:tc>
          <w:tcPr>
            <w:tcW w:w="9016" w:type="dxa"/>
            <w:gridSpan w:val="3"/>
          </w:tcPr>
          <w:p w14:paraId="47B34DF2" w14:textId="77777777" w:rsidR="007A61D9" w:rsidRDefault="007A61D9" w:rsidP="00E51D11"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solusi atau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5A735B7" w14:textId="77777777" w:rsidR="00E51D11" w:rsidRPr="005C46D5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 w:rsidRPr="005C46D5">
              <w:t>Mulai</w:t>
            </w:r>
          </w:p>
          <w:p w14:paraId="5AC48B97" w14:textId="74DC6F67" w:rsidR="00E51D11" w:rsidRPr="005C46D5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 w:rsidRPr="005C46D5">
              <w:t>Menulis</w:t>
            </w:r>
            <w:proofErr w:type="spellEnd"/>
            <w:r w:rsidRPr="005C46D5">
              <w:t xml:space="preserve"> </w:t>
            </w:r>
            <w:proofErr w:type="spellStart"/>
            <w:r w:rsidRPr="005C46D5">
              <w:t>nama</w:t>
            </w:r>
            <w:proofErr w:type="spellEnd"/>
            <w:r w:rsidRPr="005C46D5">
              <w:t xml:space="preserve"> </w:t>
            </w:r>
            <w:proofErr w:type="spellStart"/>
            <w:r w:rsidRPr="005C46D5">
              <w:t>kelas</w:t>
            </w:r>
            <w:proofErr w:type="spellEnd"/>
            <w:r w:rsidRPr="005C46D5">
              <w:t xml:space="preserve"> dan </w:t>
            </w:r>
            <w:proofErr w:type="spellStart"/>
            <w:r w:rsidRPr="005C46D5">
              <w:t>nama</w:t>
            </w:r>
            <w:proofErr w:type="spellEnd"/>
            <w:r w:rsidRPr="005C46D5">
              <w:t xml:space="preserve"> </w:t>
            </w:r>
            <w:proofErr w:type="spellStart"/>
            <w:r>
              <w:t>kelas</w:t>
            </w:r>
            <w:proofErr w:type="spellEnd"/>
          </w:p>
          <w:p w14:paraId="412BFF17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 w:rsidRPr="005C46D5">
              <w:t>Deklarasi</w:t>
            </w:r>
            <w:proofErr w:type="spellEnd"/>
            <w:r w:rsidRPr="005C46D5">
              <w:t xml:space="preserve"> method </w:t>
            </w:r>
            <w:proofErr w:type="spellStart"/>
            <w:r w:rsidRPr="005C46D5">
              <w:t>utama</w:t>
            </w:r>
            <w:proofErr w:type="spellEnd"/>
          </w:p>
          <w:p w14:paraId="4FE5EA06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</w:t>
            </w:r>
            <w:r w:rsidRPr="00001E67">
              <w:rPr>
                <w:b/>
                <w:bCs/>
              </w:rPr>
              <w:t xml:space="preserve"> int</w:t>
            </w:r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= 5</w:t>
            </w:r>
          </w:p>
          <w:p w14:paraId="424FCBC2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 </w:t>
            </w:r>
            <w:r w:rsidRPr="00001E67">
              <w:rPr>
                <w:b/>
                <w:bCs/>
              </w:rPr>
              <w:t>char</w:t>
            </w:r>
            <w:r>
              <w:t xml:space="preserve"> untuk karakter = ‘L’</w:t>
            </w:r>
          </w:p>
          <w:p w14:paraId="0A48BAAE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 </w:t>
            </w:r>
            <w:r w:rsidRPr="00001E67">
              <w:rPr>
                <w:b/>
                <w:bCs/>
              </w:rPr>
              <w:t>String</w:t>
            </w:r>
            <w:r>
              <w:t xml:space="preserve"> untuk </w:t>
            </w:r>
            <w:proofErr w:type="spellStart"/>
            <w:r>
              <w:t>teks</w:t>
            </w:r>
            <w:proofErr w:type="spellEnd"/>
            <w:r>
              <w:t xml:space="preserve"> = “</w:t>
            </w:r>
            <w:proofErr w:type="spellStart"/>
            <w:r>
              <w:t>mobil</w:t>
            </w:r>
            <w:proofErr w:type="spellEnd"/>
            <w:r>
              <w:t>”</w:t>
            </w:r>
          </w:p>
          <w:p w14:paraId="232E5997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 </w:t>
            </w:r>
            <w:r w:rsidRPr="00001E67">
              <w:rPr>
                <w:b/>
                <w:bCs/>
              </w:rPr>
              <w:t>double</w:t>
            </w:r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pecahan</w:t>
            </w:r>
            <w:proofErr w:type="spellEnd"/>
            <w:r>
              <w:t xml:space="preserve"> = 5.0</w:t>
            </w:r>
          </w:p>
          <w:p w14:paraId="442FA80F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 </w:t>
            </w:r>
            <w:r w:rsidRPr="00001E67">
              <w:rPr>
                <w:b/>
                <w:bCs/>
              </w:rPr>
              <w:t>float</w:t>
            </w:r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pecahan</w:t>
            </w:r>
            <w:proofErr w:type="spellEnd"/>
            <w:r>
              <w:t xml:space="preserve"> </w:t>
            </w:r>
            <w:proofErr w:type="spellStart"/>
            <w:r>
              <w:t>rendah</w:t>
            </w:r>
            <w:proofErr w:type="spellEnd"/>
            <w:r>
              <w:t xml:space="preserve"> = 5.0f</w:t>
            </w:r>
          </w:p>
          <w:p w14:paraId="734F15BF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masukkan</w:t>
            </w:r>
            <w:proofErr w:type="spellEnd"/>
            <w:r>
              <w:t xml:space="preserve"> tipe data </w:t>
            </w:r>
            <w:r w:rsidRPr="00001E67">
              <w:rPr>
                <w:b/>
                <w:bCs/>
              </w:rPr>
              <w:t>int</w:t>
            </w:r>
            <w:r>
              <w:t xml:space="preserve"> untuk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negative = -5</w:t>
            </w:r>
          </w:p>
          <w:p w14:paraId="3C023979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Nilai </w:t>
            </w:r>
            <w:proofErr w:type="spellStart"/>
            <w:r>
              <w:t>Variabel</w:t>
            </w:r>
            <w:proofErr w:type="spellEnd"/>
            <w:r>
              <w:t xml:space="preserve"> dengan </w:t>
            </w:r>
            <w:proofErr w:type="spellStart"/>
            <w:r>
              <w:t>System.out.println</w:t>
            </w:r>
            <w:proofErr w:type="spellEnd"/>
          </w:p>
          <w:p w14:paraId="510009F8" w14:textId="4B53C9D1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C639ED0" w14:textId="77777777" w:rsidR="00E51D11" w:rsidRDefault="00E51D11" w:rsidP="00E51D11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019D0BAB" w14:textId="6CFE9A42" w:rsidR="00E51D11" w:rsidRPr="005C46D5" w:rsidRDefault="00E51D11" w:rsidP="00E51D11">
            <w:pPr>
              <w:pStyle w:val="ListParagraph"/>
              <w:spacing w:after="0" w:line="240" w:lineRule="auto"/>
              <w:jc w:val="center"/>
            </w:pPr>
            <w:r w:rsidRPr="00E51D11">
              <w:lastRenderedPageBreak/>
              <w:drawing>
                <wp:inline distT="0" distB="0" distL="0" distR="0" wp14:anchorId="7E70D281" wp14:editId="2D45E17D">
                  <wp:extent cx="3086841" cy="3287486"/>
                  <wp:effectExtent l="0" t="0" r="0" b="8255"/>
                  <wp:docPr id="1260162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0162517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261" cy="3304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D072D2" w14:textId="77777777" w:rsidR="00E51D11" w:rsidRDefault="00E51D11" w:rsidP="00E51D11">
            <w:pPr>
              <w:pStyle w:val="ListParagraph"/>
              <w:spacing w:after="0" w:line="240" w:lineRule="auto"/>
            </w:pPr>
          </w:p>
          <w:p w14:paraId="4C5A07A8" w14:textId="6B84D35A" w:rsidR="00E51D11" w:rsidRPr="00E51D11" w:rsidRDefault="00E51D11" w:rsidP="00E51D11">
            <w:pPr>
              <w:pStyle w:val="ListParagraph"/>
              <w:spacing w:after="0" w:line="240" w:lineRule="auto"/>
            </w:pPr>
          </w:p>
        </w:tc>
      </w:tr>
      <w:tr w:rsidR="007A61D9" w14:paraId="2A28C5F6" w14:textId="77777777" w:rsidTr="00496E57">
        <w:tc>
          <w:tcPr>
            <w:tcW w:w="9016" w:type="dxa"/>
            <w:gridSpan w:val="3"/>
          </w:tcPr>
          <w:p w14:paraId="3E4CFA3D" w14:textId="48AE80E5" w:rsidR="007A61D9" w:rsidRDefault="007A61D9" w:rsidP="00496E57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E51D11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7A61D9" w14:paraId="7699FB8A" w14:textId="77777777" w:rsidTr="00496E57">
        <w:tc>
          <w:tcPr>
            <w:tcW w:w="9016" w:type="dxa"/>
            <w:gridSpan w:val="3"/>
          </w:tcPr>
          <w:p w14:paraId="793F3300" w14:textId="77777777" w:rsidR="007A61D9" w:rsidRDefault="007A61D9" w:rsidP="009963AD">
            <w:r>
              <w:t>Analisa</w:t>
            </w:r>
          </w:p>
          <w:p w14:paraId="4733A520" w14:textId="77777777" w:rsidR="007A61D9" w:rsidRDefault="007A61D9" w:rsidP="009963AD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1A0884F" w14:textId="34111543" w:rsidR="009963AD" w:rsidRDefault="009963AD" w:rsidP="009963AD">
            <w:pPr>
              <w:pStyle w:val="ListParagraph"/>
              <w:spacing w:after="0" w:line="240" w:lineRule="auto"/>
            </w:pP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selesai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tipe data yang </w:t>
            </w:r>
            <w:proofErr w:type="spellStart"/>
            <w:r>
              <w:t>cocok</w:t>
            </w:r>
            <w:proofErr w:type="spellEnd"/>
          </w:p>
        </w:tc>
      </w:tr>
      <w:tr w:rsidR="007A61D9" w14:paraId="05739F9E" w14:textId="77777777" w:rsidTr="00496E57">
        <w:tc>
          <w:tcPr>
            <w:tcW w:w="9016" w:type="dxa"/>
            <w:gridSpan w:val="3"/>
          </w:tcPr>
          <w:p w14:paraId="0C53C9DB" w14:textId="77777777" w:rsidR="007A61D9" w:rsidRPr="00D81CA3" w:rsidRDefault="007A61D9" w:rsidP="00496E57">
            <w:pPr>
              <w:contextualSpacing/>
            </w:pPr>
          </w:p>
        </w:tc>
      </w:tr>
    </w:tbl>
    <w:p w14:paraId="4F2AC865" w14:textId="77777777" w:rsidR="007A61D9" w:rsidRDefault="007A61D9" w:rsidP="00A713BA">
      <w:pPr>
        <w:spacing w:after="0"/>
        <w:contextualSpacing/>
      </w:pPr>
    </w:p>
    <w:p w14:paraId="001BB36A" w14:textId="77777777" w:rsidR="009963AD" w:rsidRDefault="009963AD" w:rsidP="00A713BA">
      <w:pPr>
        <w:spacing w:after="0"/>
        <w:contextualSpacing/>
      </w:pPr>
    </w:p>
    <w:p w14:paraId="4879A2A4" w14:textId="77777777" w:rsidR="009963AD" w:rsidRDefault="009963AD" w:rsidP="00A713BA">
      <w:pPr>
        <w:spacing w:after="0"/>
        <w:contextualSpacing/>
      </w:pPr>
    </w:p>
    <w:p w14:paraId="1B1FA177" w14:textId="77777777" w:rsidR="009963AD" w:rsidRDefault="009963AD" w:rsidP="00A713BA">
      <w:pPr>
        <w:spacing w:after="0"/>
        <w:contextualSpacing/>
      </w:pPr>
    </w:p>
    <w:p w14:paraId="423E8122" w14:textId="77777777" w:rsidR="009963AD" w:rsidRDefault="009963AD" w:rsidP="00A713BA">
      <w:pPr>
        <w:spacing w:after="0"/>
        <w:contextualSpacing/>
      </w:pPr>
    </w:p>
    <w:p w14:paraId="0156E22B" w14:textId="77777777" w:rsidR="009963AD" w:rsidRDefault="009963AD" w:rsidP="00A713BA">
      <w:pPr>
        <w:spacing w:after="0"/>
        <w:contextualSpacing/>
      </w:pPr>
    </w:p>
    <w:p w14:paraId="16F68661" w14:textId="77777777" w:rsidR="009963AD" w:rsidRDefault="009963AD" w:rsidP="00A713BA">
      <w:pPr>
        <w:spacing w:after="0"/>
        <w:contextualSpacing/>
      </w:pPr>
    </w:p>
    <w:p w14:paraId="05CD8DFA" w14:textId="77777777" w:rsidR="009963AD" w:rsidRDefault="009963AD" w:rsidP="00A713BA">
      <w:pPr>
        <w:spacing w:after="0"/>
        <w:contextualSpacing/>
      </w:pPr>
    </w:p>
    <w:p w14:paraId="72D057D8" w14:textId="77777777" w:rsidR="009963AD" w:rsidRDefault="009963AD" w:rsidP="00A713BA">
      <w:pPr>
        <w:spacing w:after="0"/>
        <w:contextualSpacing/>
      </w:pPr>
    </w:p>
    <w:p w14:paraId="157C0C33" w14:textId="77777777" w:rsidR="009963AD" w:rsidRDefault="009963AD" w:rsidP="00A713BA">
      <w:pPr>
        <w:spacing w:after="0"/>
        <w:contextualSpacing/>
      </w:pPr>
    </w:p>
    <w:p w14:paraId="5F8B6779" w14:textId="77777777" w:rsidR="009963AD" w:rsidRDefault="009963AD" w:rsidP="00A713BA">
      <w:pPr>
        <w:spacing w:after="0"/>
        <w:contextualSpacing/>
      </w:pPr>
    </w:p>
    <w:p w14:paraId="56A657DC" w14:textId="77777777" w:rsidR="009963AD" w:rsidRDefault="009963AD" w:rsidP="00A713BA">
      <w:pPr>
        <w:spacing w:after="0"/>
        <w:contextualSpacing/>
      </w:pPr>
    </w:p>
    <w:p w14:paraId="07E0FB10" w14:textId="77777777" w:rsidR="009963AD" w:rsidRDefault="009963AD" w:rsidP="00A713BA">
      <w:pPr>
        <w:spacing w:after="0"/>
        <w:contextualSpacing/>
      </w:pPr>
    </w:p>
    <w:p w14:paraId="3994A3B2" w14:textId="77777777" w:rsidR="009963AD" w:rsidRDefault="009963AD" w:rsidP="00A713BA">
      <w:pPr>
        <w:spacing w:after="0"/>
        <w:contextualSpacing/>
      </w:pPr>
    </w:p>
    <w:p w14:paraId="64C41709" w14:textId="77777777" w:rsidR="009963AD" w:rsidRDefault="009963AD" w:rsidP="00A713BA">
      <w:pPr>
        <w:spacing w:after="0"/>
        <w:contextualSpacing/>
      </w:pPr>
    </w:p>
    <w:p w14:paraId="17FE8B5D" w14:textId="77777777" w:rsidR="009963AD" w:rsidRDefault="009963AD" w:rsidP="00A713BA">
      <w:pPr>
        <w:spacing w:after="0"/>
        <w:contextualSpacing/>
      </w:pPr>
    </w:p>
    <w:p w14:paraId="6030F8DB" w14:textId="77777777" w:rsidR="009963AD" w:rsidRDefault="009963AD" w:rsidP="00A713BA">
      <w:pPr>
        <w:spacing w:after="0"/>
        <w:contextualSpacing/>
      </w:pPr>
    </w:p>
    <w:p w14:paraId="79A55A72" w14:textId="77777777" w:rsidR="009963AD" w:rsidRDefault="009963AD" w:rsidP="00A713BA">
      <w:pPr>
        <w:spacing w:after="0"/>
        <w:contextualSpacing/>
      </w:pPr>
    </w:p>
    <w:p w14:paraId="2676212B" w14:textId="77777777" w:rsidR="009963AD" w:rsidRDefault="009963AD" w:rsidP="00A713BA">
      <w:pPr>
        <w:spacing w:after="0"/>
        <w:contextualSpacing/>
      </w:pPr>
    </w:p>
    <w:p w14:paraId="524C377C" w14:textId="77777777" w:rsidR="009963AD" w:rsidRDefault="009963AD" w:rsidP="00A713BA">
      <w:pPr>
        <w:spacing w:after="0"/>
        <w:contextualSpacing/>
      </w:pPr>
    </w:p>
    <w:p w14:paraId="0B461C4E" w14:textId="77777777" w:rsidR="009963AD" w:rsidRDefault="009963AD" w:rsidP="00A713BA">
      <w:pPr>
        <w:spacing w:after="0"/>
        <w:contextualSpacing/>
      </w:pPr>
    </w:p>
    <w:p w14:paraId="122FD336" w14:textId="77777777" w:rsidR="009963AD" w:rsidRDefault="009963AD" w:rsidP="00A713BA">
      <w:pPr>
        <w:spacing w:after="0"/>
        <w:contextualSpacing/>
      </w:pPr>
    </w:p>
    <w:p w14:paraId="0DB75601" w14:textId="77777777" w:rsidR="009963AD" w:rsidRDefault="009963AD" w:rsidP="00A713BA">
      <w:pPr>
        <w:spacing w:after="0"/>
        <w:contextualSpacing/>
      </w:pPr>
    </w:p>
    <w:p w14:paraId="1F05D5B9" w14:textId="77777777" w:rsidR="009963AD" w:rsidRDefault="009963AD" w:rsidP="00A713BA">
      <w:pPr>
        <w:spacing w:after="0"/>
        <w:contextualSpacing/>
      </w:pPr>
    </w:p>
    <w:p w14:paraId="0E0CA03E" w14:textId="77777777" w:rsidR="009963AD" w:rsidRDefault="009963AD" w:rsidP="00A713BA">
      <w:pPr>
        <w:spacing w:after="0"/>
        <w:contextualSpacing/>
      </w:pPr>
    </w:p>
    <w:p w14:paraId="2A68C2CF" w14:textId="77777777" w:rsidR="009963AD" w:rsidRDefault="009963AD" w:rsidP="009963AD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dividu</w:t>
      </w:r>
      <w:proofErr w:type="spellEnd"/>
      <w:r>
        <w:rPr>
          <w:b/>
          <w:bCs/>
        </w:rPr>
        <w:t xml:space="preserve">  dan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963AD" w14:paraId="484E2E0C" w14:textId="77777777" w:rsidTr="00496E57">
        <w:trPr>
          <w:trHeight w:val="394"/>
        </w:trPr>
        <w:tc>
          <w:tcPr>
            <w:tcW w:w="3005" w:type="dxa"/>
          </w:tcPr>
          <w:p w14:paraId="10065512" w14:textId="77777777" w:rsidR="009963AD" w:rsidRDefault="009963AD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DFA4D28" w14:textId="77777777" w:rsidR="009963AD" w:rsidRDefault="009963AD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66EEB85" w14:textId="77777777" w:rsidR="009963AD" w:rsidRDefault="009963AD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97181" w14:paraId="34B3A440" w14:textId="77777777" w:rsidTr="00496E57">
        <w:tc>
          <w:tcPr>
            <w:tcW w:w="3005" w:type="dxa"/>
          </w:tcPr>
          <w:p w14:paraId="72F93BAB" w14:textId="77777777" w:rsidR="00797181" w:rsidRDefault="00797181" w:rsidP="007971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shar Sofyan</w:t>
            </w:r>
          </w:p>
          <w:p w14:paraId="7A496F4D" w14:textId="5E730F19" w:rsidR="00797181" w:rsidRDefault="00797181" w:rsidP="007971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6E3FE138" w14:textId="6B4024BA" w:rsidR="00797181" w:rsidRDefault="00797181" w:rsidP="00797181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3B0121D" w14:textId="5E541C4F" w:rsidR="00797181" w:rsidRDefault="00797181" w:rsidP="007971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0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797181" w14:paraId="20152375" w14:textId="77777777" w:rsidTr="00496E57">
        <w:tc>
          <w:tcPr>
            <w:tcW w:w="9016" w:type="dxa"/>
            <w:gridSpan w:val="3"/>
          </w:tcPr>
          <w:p w14:paraId="6AB0EA30" w14:textId="0202005F" w:rsidR="00797181" w:rsidRDefault="00797181" w:rsidP="007971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</w:t>
            </w:r>
            <w:r>
              <w:rPr>
                <w:b/>
                <w:bCs/>
              </w:rPr>
              <w:t>r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797181" w14:paraId="328F11C5" w14:textId="77777777" w:rsidTr="00496E57">
        <w:tc>
          <w:tcPr>
            <w:tcW w:w="9016" w:type="dxa"/>
            <w:gridSpan w:val="3"/>
          </w:tcPr>
          <w:p w14:paraId="67E327AC" w14:textId="16A92B6A" w:rsidR="00797181" w:rsidRDefault="00797181" w:rsidP="00797181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r>
              <w:t>variable</w:t>
            </w:r>
          </w:p>
          <w:p w14:paraId="7AD96FF6" w14:textId="77777777" w:rsidR="00797181" w:rsidRDefault="00797181" w:rsidP="00797181"/>
          <w:p w14:paraId="7C2CEE35" w14:textId="77777777" w:rsidR="00797181" w:rsidRPr="009963AD" w:rsidRDefault="00797181" w:rsidP="00797181">
            <w:r w:rsidRPr="009963AD">
              <w:t xml:space="preserve">public class </w:t>
            </w:r>
            <w:proofErr w:type="spellStart"/>
            <w:r w:rsidRPr="009963AD">
              <w:t>TipeData</w:t>
            </w:r>
            <w:proofErr w:type="spellEnd"/>
            <w:r w:rsidRPr="009963AD">
              <w:t xml:space="preserve"> {</w:t>
            </w:r>
          </w:p>
          <w:p w14:paraId="62BB5878" w14:textId="77777777" w:rsidR="00797181" w:rsidRPr="009963AD" w:rsidRDefault="00797181" w:rsidP="00797181">
            <w:r w:rsidRPr="009963AD">
              <w:t xml:space="preserve">public static void </w:t>
            </w:r>
            <w:proofErr w:type="gramStart"/>
            <w:r w:rsidRPr="009963AD">
              <w:t>main(</w:t>
            </w:r>
            <w:proofErr w:type="gramEnd"/>
            <w:r w:rsidRPr="009963AD">
              <w:t xml:space="preserve">String </w:t>
            </w:r>
            <w:proofErr w:type="spellStart"/>
            <w:r w:rsidRPr="009963AD">
              <w:t>args</w:t>
            </w:r>
            <w:proofErr w:type="spellEnd"/>
            <w:r w:rsidRPr="009963AD">
              <w:t>[]) {</w:t>
            </w:r>
            <w:r w:rsidRPr="009963AD">
              <w:br/>
              <w:t>int a = 55555555555;</w:t>
            </w:r>
            <w:r w:rsidRPr="009963AD">
              <w:br/>
              <w:t>byte b = 4444444444;</w:t>
            </w:r>
            <w:r w:rsidRPr="009963AD">
              <w:br/>
              <w:t>float c = 12.345678910f;</w:t>
            </w:r>
            <w:r w:rsidRPr="009963AD">
              <w:br/>
              <w:t>double d = 12.345678910d;</w:t>
            </w:r>
            <w:r w:rsidRPr="009963AD">
              <w:br/>
              <w:t>char e = '</w:t>
            </w:r>
            <w:proofErr w:type="spellStart"/>
            <w:r w:rsidRPr="009963AD">
              <w:t>abc</w:t>
            </w:r>
            <w:proofErr w:type="spellEnd"/>
            <w:r w:rsidRPr="009963AD">
              <w:t>';</w:t>
            </w:r>
            <w:r w:rsidRPr="009963AD">
              <w:br/>
            </w:r>
            <w:r w:rsidRPr="009963AD">
              <w:br/>
            </w:r>
            <w:proofErr w:type="spellStart"/>
            <w:r w:rsidRPr="009963AD">
              <w:t>System.out.println</w:t>
            </w:r>
            <w:proofErr w:type="spellEnd"/>
            <w:r w:rsidRPr="009963AD">
              <w:t>(a);</w:t>
            </w:r>
            <w:r w:rsidRPr="009963AD">
              <w:br/>
            </w:r>
            <w:proofErr w:type="spellStart"/>
            <w:r w:rsidRPr="009963AD">
              <w:t>System.out.println</w:t>
            </w:r>
            <w:proofErr w:type="spellEnd"/>
            <w:r w:rsidRPr="009963AD">
              <w:t>(b);</w:t>
            </w:r>
            <w:r w:rsidRPr="009963AD">
              <w:br/>
            </w:r>
            <w:proofErr w:type="spellStart"/>
            <w:r w:rsidRPr="009963AD">
              <w:t>System.out.println</w:t>
            </w:r>
            <w:proofErr w:type="spellEnd"/>
            <w:r w:rsidRPr="009963AD">
              <w:t>(c);</w:t>
            </w:r>
            <w:r w:rsidRPr="009963AD">
              <w:br/>
            </w:r>
            <w:proofErr w:type="spellStart"/>
            <w:r w:rsidRPr="009963AD">
              <w:t>System.out.println</w:t>
            </w:r>
            <w:proofErr w:type="spellEnd"/>
            <w:r w:rsidRPr="009963AD">
              <w:t>(d);</w:t>
            </w:r>
            <w:r w:rsidRPr="009963AD">
              <w:br/>
            </w:r>
            <w:proofErr w:type="spellStart"/>
            <w:r w:rsidRPr="009963AD">
              <w:t>System.out.println</w:t>
            </w:r>
            <w:proofErr w:type="spellEnd"/>
            <w:r w:rsidRPr="009963AD">
              <w:t>(e);</w:t>
            </w:r>
            <w:r w:rsidRPr="009963AD">
              <w:br/>
              <w:t>}    }</w:t>
            </w:r>
          </w:p>
          <w:p w14:paraId="483DDF1E" w14:textId="77777777" w:rsidR="00797181" w:rsidRPr="009963AD" w:rsidRDefault="00797181" w:rsidP="00797181">
            <w:proofErr w:type="spellStart"/>
            <w:r w:rsidRPr="009963AD">
              <w:t>Luaran</w:t>
            </w:r>
            <w:proofErr w:type="spellEnd"/>
            <w:r w:rsidRPr="009963AD">
              <w:t>:</w:t>
            </w:r>
          </w:p>
          <w:p w14:paraId="08A54E7B" w14:textId="77777777" w:rsidR="00797181" w:rsidRPr="009963AD" w:rsidRDefault="00797181" w:rsidP="00797181">
            <w:r w:rsidRPr="009963AD">
              <w:t>/TipeData.java:3: error: integer number too large</w:t>
            </w:r>
            <w:r w:rsidRPr="009963AD">
              <w:br/>
              <w:t>  int a = 55555555555;</w:t>
            </w:r>
          </w:p>
          <w:p w14:paraId="48C06A39" w14:textId="77777777" w:rsidR="00797181" w:rsidRPr="009963AD" w:rsidRDefault="00797181" w:rsidP="00797181">
            <w:r w:rsidRPr="009963AD">
              <w:t>/TipeData.java:4: error: integer number too large</w:t>
            </w:r>
            <w:r w:rsidRPr="009963AD">
              <w:br/>
              <w:t>   byte b = 4444444444;</w:t>
            </w:r>
          </w:p>
          <w:p w14:paraId="11DF892A" w14:textId="479DBEF0" w:rsidR="00797181" w:rsidRPr="009963AD" w:rsidRDefault="00797181" w:rsidP="00797181">
            <w:r w:rsidRPr="009963AD">
              <w:t>/TipeData.java:7: error: unclosed character literal</w:t>
            </w:r>
            <w:r w:rsidRPr="009963AD">
              <w:br/>
              <w:t xml:space="preserve">   char e = </w:t>
            </w:r>
            <w:proofErr w:type="spellStart"/>
            <w:r w:rsidRPr="009963AD">
              <w:t>abc</w:t>
            </w:r>
            <w:proofErr w:type="spellEnd"/>
            <w:r w:rsidRPr="009963AD">
              <w:t>';</w:t>
            </w:r>
            <w:r w:rsidRPr="009963AD">
              <w:br/>
              <w:t>3 errors</w:t>
            </w:r>
          </w:p>
          <w:p w14:paraId="4A18C01E" w14:textId="693518C1" w:rsidR="00797181" w:rsidRPr="009963AD" w:rsidRDefault="00797181" w:rsidP="00797181"/>
        </w:tc>
      </w:tr>
      <w:tr w:rsidR="00797181" w14:paraId="43E10A70" w14:textId="77777777" w:rsidTr="00496E57">
        <w:tc>
          <w:tcPr>
            <w:tcW w:w="9016" w:type="dxa"/>
            <w:gridSpan w:val="3"/>
          </w:tcPr>
          <w:p w14:paraId="35A9885C" w14:textId="7BE6FD4A" w:rsidR="00797181" w:rsidRDefault="00797181" w:rsidP="0079718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797181" w14:paraId="1F8D3457" w14:textId="77777777" w:rsidTr="00496E57">
        <w:tc>
          <w:tcPr>
            <w:tcW w:w="9016" w:type="dxa"/>
            <w:gridSpan w:val="3"/>
          </w:tcPr>
          <w:p w14:paraId="2B5A3C70" w14:textId="77777777" w:rsidR="00797181" w:rsidRDefault="00797181" w:rsidP="00797181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solusi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DCC400B" w14:textId="77777777" w:rsidR="00797181" w:rsidRDefault="00797181" w:rsidP="00797181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int a </w:t>
            </w:r>
            <w:proofErr w:type="spellStart"/>
            <w:r>
              <w:t>menjadi</w:t>
            </w:r>
            <w:proofErr w:type="spellEnd"/>
            <w:r>
              <w:t xml:space="preserve"> long a</w:t>
            </w:r>
          </w:p>
          <w:p w14:paraId="609A16CA" w14:textId="77777777" w:rsidR="00797181" w:rsidRDefault="00797181" w:rsidP="00797181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byte b </w:t>
            </w:r>
            <w:proofErr w:type="spellStart"/>
            <w:r>
              <w:t>menjadi</w:t>
            </w:r>
            <w:proofErr w:type="spellEnd"/>
            <w:r>
              <w:t xml:space="preserve"> long b</w:t>
            </w:r>
          </w:p>
          <w:p w14:paraId="47DDE0E4" w14:textId="5C865325" w:rsidR="00797181" w:rsidRDefault="00797181" w:rsidP="00797181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float c </w:t>
            </w:r>
            <w:proofErr w:type="spellStart"/>
            <w:r>
              <w:t>menjadi</w:t>
            </w:r>
            <w:proofErr w:type="spellEnd"/>
            <w:r>
              <w:t xml:space="preserve"> double c</w:t>
            </w:r>
          </w:p>
          <w:p w14:paraId="261B6504" w14:textId="1177985B" w:rsidR="00797181" w:rsidRDefault="00797181" w:rsidP="00797181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char e = ‘</w:t>
            </w:r>
            <w:proofErr w:type="spellStart"/>
            <w:r>
              <w:t>abc</w:t>
            </w:r>
            <w:proofErr w:type="spellEnd"/>
            <w:r>
              <w:t xml:space="preserve">’ </w:t>
            </w:r>
            <w:proofErr w:type="spellStart"/>
            <w:r>
              <w:t>menjadi</w:t>
            </w:r>
            <w:proofErr w:type="spellEnd"/>
            <w:r>
              <w:t xml:space="preserve"> string e = “</w:t>
            </w:r>
            <w:proofErr w:type="spellStart"/>
            <w:r>
              <w:t>abc</w:t>
            </w:r>
            <w:proofErr w:type="spellEnd"/>
            <w:r>
              <w:t>”</w:t>
            </w:r>
          </w:p>
          <w:p w14:paraId="486C5A3B" w14:textId="1CBAAF4F" w:rsidR="00797181" w:rsidRDefault="00797181" w:rsidP="00797181"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  <w:p w14:paraId="512E374F" w14:textId="77777777" w:rsidR="00797181" w:rsidRPr="009963AD" w:rsidRDefault="00797181" w:rsidP="00797181">
            <w:r w:rsidRPr="009963AD">
              <w:t xml:space="preserve">public class </w:t>
            </w:r>
            <w:proofErr w:type="spellStart"/>
            <w:r w:rsidRPr="009963AD">
              <w:t>TipeData</w:t>
            </w:r>
            <w:proofErr w:type="spellEnd"/>
            <w:r w:rsidRPr="009963AD">
              <w:t xml:space="preserve"> {</w:t>
            </w:r>
          </w:p>
          <w:p w14:paraId="750CBABF" w14:textId="77777777" w:rsidR="00797181" w:rsidRPr="009963AD" w:rsidRDefault="00797181" w:rsidP="00797181">
            <w:r w:rsidRPr="009963AD">
              <w:t xml:space="preserve">    public static void </w:t>
            </w:r>
            <w:proofErr w:type="gramStart"/>
            <w:r w:rsidRPr="009963AD">
              <w:t>main(</w:t>
            </w:r>
            <w:proofErr w:type="gramEnd"/>
            <w:r w:rsidRPr="009963AD">
              <w:t xml:space="preserve">String </w:t>
            </w:r>
            <w:proofErr w:type="spellStart"/>
            <w:r w:rsidRPr="009963AD">
              <w:t>args</w:t>
            </w:r>
            <w:proofErr w:type="spellEnd"/>
            <w:r w:rsidRPr="009963AD">
              <w:t>[]) {</w:t>
            </w:r>
          </w:p>
          <w:p w14:paraId="0465248E" w14:textId="77777777" w:rsidR="00797181" w:rsidRPr="009963AD" w:rsidRDefault="00797181" w:rsidP="00797181">
            <w:r w:rsidRPr="009963AD">
              <w:t>        long a = 55555555555l;</w:t>
            </w:r>
          </w:p>
          <w:p w14:paraId="3738161B" w14:textId="77777777" w:rsidR="00797181" w:rsidRPr="009963AD" w:rsidRDefault="00797181" w:rsidP="00797181">
            <w:r w:rsidRPr="009963AD">
              <w:t>        long b = 4444444444l;</w:t>
            </w:r>
          </w:p>
          <w:p w14:paraId="7DB4DE53" w14:textId="77777777" w:rsidR="00797181" w:rsidRPr="009963AD" w:rsidRDefault="00797181" w:rsidP="00797181">
            <w:r w:rsidRPr="009963AD">
              <w:t>        float c = 12.345678910f;</w:t>
            </w:r>
          </w:p>
          <w:p w14:paraId="1EC21229" w14:textId="77777777" w:rsidR="00797181" w:rsidRPr="009963AD" w:rsidRDefault="00797181" w:rsidP="00797181">
            <w:r w:rsidRPr="009963AD">
              <w:t>        double d = 12.345678910d;</w:t>
            </w:r>
          </w:p>
          <w:p w14:paraId="163F7A0D" w14:textId="77777777" w:rsidR="00797181" w:rsidRPr="009963AD" w:rsidRDefault="00797181" w:rsidP="00797181">
            <w:r w:rsidRPr="009963AD">
              <w:t>        String e = "</w:t>
            </w:r>
            <w:proofErr w:type="spellStart"/>
            <w:r w:rsidRPr="009963AD">
              <w:t>abc</w:t>
            </w:r>
            <w:proofErr w:type="spellEnd"/>
            <w:r w:rsidRPr="009963AD">
              <w:t>";</w:t>
            </w:r>
          </w:p>
          <w:p w14:paraId="1C39FF52" w14:textId="77777777" w:rsidR="00797181" w:rsidRPr="009963AD" w:rsidRDefault="00797181" w:rsidP="00797181">
            <w:r w:rsidRPr="009963AD">
              <w:t xml:space="preserve">        </w:t>
            </w:r>
          </w:p>
          <w:p w14:paraId="7804A1E9" w14:textId="77777777" w:rsidR="00797181" w:rsidRPr="009963AD" w:rsidRDefault="00797181" w:rsidP="00797181">
            <w:r w:rsidRPr="009963AD">
              <w:t xml:space="preserve">        </w:t>
            </w:r>
            <w:proofErr w:type="spellStart"/>
            <w:r w:rsidRPr="009963AD">
              <w:t>System.out.println</w:t>
            </w:r>
            <w:proofErr w:type="spellEnd"/>
            <w:r w:rsidRPr="009963AD">
              <w:t>(a);</w:t>
            </w:r>
          </w:p>
          <w:p w14:paraId="64C45F87" w14:textId="77777777" w:rsidR="00797181" w:rsidRPr="009963AD" w:rsidRDefault="00797181" w:rsidP="00797181">
            <w:r w:rsidRPr="009963AD">
              <w:t xml:space="preserve">        </w:t>
            </w:r>
            <w:proofErr w:type="spellStart"/>
            <w:r w:rsidRPr="009963AD">
              <w:t>System.out.println</w:t>
            </w:r>
            <w:proofErr w:type="spellEnd"/>
            <w:r w:rsidRPr="009963AD">
              <w:t>(b);</w:t>
            </w:r>
          </w:p>
          <w:p w14:paraId="5C91AFDC" w14:textId="77777777" w:rsidR="00797181" w:rsidRPr="009963AD" w:rsidRDefault="00797181" w:rsidP="00797181">
            <w:r w:rsidRPr="009963AD">
              <w:t xml:space="preserve">        </w:t>
            </w:r>
            <w:proofErr w:type="spellStart"/>
            <w:r w:rsidRPr="009963AD">
              <w:t>System.out.println</w:t>
            </w:r>
            <w:proofErr w:type="spellEnd"/>
            <w:r w:rsidRPr="009963AD">
              <w:t>(c);</w:t>
            </w:r>
          </w:p>
          <w:p w14:paraId="5C146163" w14:textId="77777777" w:rsidR="00797181" w:rsidRPr="009963AD" w:rsidRDefault="00797181" w:rsidP="00797181">
            <w:r w:rsidRPr="009963AD">
              <w:t xml:space="preserve">        </w:t>
            </w:r>
            <w:proofErr w:type="spellStart"/>
            <w:r w:rsidRPr="009963AD">
              <w:t>System.out.println</w:t>
            </w:r>
            <w:proofErr w:type="spellEnd"/>
            <w:r w:rsidRPr="009963AD">
              <w:t>(d);</w:t>
            </w:r>
          </w:p>
          <w:p w14:paraId="14E90456" w14:textId="77777777" w:rsidR="00797181" w:rsidRPr="009963AD" w:rsidRDefault="00797181" w:rsidP="00797181">
            <w:r w:rsidRPr="009963AD">
              <w:t xml:space="preserve">        </w:t>
            </w:r>
            <w:proofErr w:type="spellStart"/>
            <w:r w:rsidRPr="009963AD">
              <w:t>System.out.println</w:t>
            </w:r>
            <w:proofErr w:type="spellEnd"/>
            <w:r w:rsidRPr="009963AD">
              <w:t>(e);</w:t>
            </w:r>
          </w:p>
          <w:p w14:paraId="4A5803E6" w14:textId="77777777" w:rsidR="00797181" w:rsidRPr="009963AD" w:rsidRDefault="00797181" w:rsidP="00797181">
            <w:r w:rsidRPr="009963AD">
              <w:t>        }    </w:t>
            </w:r>
          </w:p>
          <w:p w14:paraId="2D9A7249" w14:textId="77777777" w:rsidR="00797181" w:rsidRPr="009963AD" w:rsidRDefault="00797181" w:rsidP="00797181">
            <w:r w:rsidRPr="009963AD">
              <w:t>    }</w:t>
            </w:r>
          </w:p>
          <w:p w14:paraId="0D17584E" w14:textId="77777777" w:rsidR="00797181" w:rsidRDefault="00797181" w:rsidP="00797181"/>
          <w:p w14:paraId="425059AE" w14:textId="2A56A5F1" w:rsidR="00797181" w:rsidRPr="009963AD" w:rsidRDefault="00797181" w:rsidP="00797181">
            <w:pPr>
              <w:ind w:left="720"/>
            </w:pPr>
          </w:p>
        </w:tc>
      </w:tr>
      <w:tr w:rsidR="00797181" w14:paraId="19DE5018" w14:textId="77777777" w:rsidTr="00496E57">
        <w:tc>
          <w:tcPr>
            <w:tcW w:w="9016" w:type="dxa"/>
            <w:gridSpan w:val="3"/>
          </w:tcPr>
          <w:p w14:paraId="071DB611" w14:textId="77777777" w:rsidR="00797181" w:rsidRDefault="00797181" w:rsidP="00797181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797181" w14:paraId="17B3B188" w14:textId="77777777" w:rsidTr="00496E57">
        <w:tc>
          <w:tcPr>
            <w:tcW w:w="9016" w:type="dxa"/>
            <w:gridSpan w:val="3"/>
          </w:tcPr>
          <w:p w14:paraId="48539B38" w14:textId="77777777" w:rsidR="00797181" w:rsidRDefault="00797181" w:rsidP="00797181"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solusi atau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F75FC56" w14:textId="2418CAFD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Mulai</w:t>
            </w:r>
          </w:p>
          <w:p w14:paraId="2020ABD4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</w:p>
          <w:p w14:paraId="2EC726E4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</w:p>
          <w:p w14:paraId="4BCAC7C1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int </w:t>
            </w:r>
            <w:proofErr w:type="spellStart"/>
            <w:r>
              <w:t>menjadi</w:t>
            </w:r>
            <w:proofErr w:type="spellEnd"/>
            <w:r>
              <w:t xml:space="preserve"> long</w:t>
            </w:r>
          </w:p>
          <w:p w14:paraId="5E8399FA" w14:textId="59D03692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ong untuk data a</w:t>
            </w:r>
          </w:p>
          <w:p w14:paraId="24F9FED3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long untuk data b</w:t>
            </w:r>
          </w:p>
          <w:p w14:paraId="46C29AFB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ouble</w:t>
            </w:r>
          </w:p>
          <w:p w14:paraId="12C1F346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‘</w:t>
            </w:r>
            <w:proofErr w:type="spellStart"/>
            <w:r>
              <w:t>abc</w:t>
            </w:r>
            <w:proofErr w:type="spellEnd"/>
            <w:r>
              <w:t xml:space="preserve">’ </w:t>
            </w:r>
            <w:proofErr w:type="spellStart"/>
            <w:r>
              <w:t>menjadi</w:t>
            </w:r>
            <w:proofErr w:type="spellEnd"/>
            <w:r>
              <w:t xml:space="preserve"> “</w:t>
            </w:r>
            <w:proofErr w:type="spellStart"/>
            <w:r>
              <w:t>abc</w:t>
            </w:r>
            <w:proofErr w:type="spellEnd"/>
            <w:r>
              <w:t>”</w:t>
            </w:r>
          </w:p>
          <w:p w14:paraId="71A319ED" w14:textId="77777777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1F753908" w14:textId="493918EC" w:rsidR="00797181" w:rsidRDefault="00797181" w:rsidP="00797181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95B1EA6" w14:textId="2EA0A57B" w:rsidR="00797181" w:rsidRPr="009963AD" w:rsidRDefault="00797181" w:rsidP="00797181">
            <w:pPr>
              <w:jc w:val="center"/>
            </w:pPr>
            <w:r w:rsidRPr="00A63284">
              <w:drawing>
                <wp:inline distT="0" distB="0" distL="0" distR="0" wp14:anchorId="63F93B05" wp14:editId="2967E4B7">
                  <wp:extent cx="2653955" cy="2999066"/>
                  <wp:effectExtent l="0" t="0" r="0" b="0"/>
                  <wp:docPr id="14552797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5279734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2571" cy="300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181" w14:paraId="3383918F" w14:textId="77777777" w:rsidTr="00496E57">
        <w:tc>
          <w:tcPr>
            <w:tcW w:w="9016" w:type="dxa"/>
            <w:gridSpan w:val="3"/>
          </w:tcPr>
          <w:p w14:paraId="63AE5F1C" w14:textId="3CC9C71F" w:rsidR="00797181" w:rsidRDefault="00797181" w:rsidP="00797181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797181" w14:paraId="73AED492" w14:textId="77777777" w:rsidTr="00496E57">
        <w:tc>
          <w:tcPr>
            <w:tcW w:w="9016" w:type="dxa"/>
            <w:gridSpan w:val="3"/>
          </w:tcPr>
          <w:p w14:paraId="1FB3C2BA" w14:textId="77777777" w:rsidR="00797181" w:rsidRDefault="00797181" w:rsidP="00797181">
            <w:r>
              <w:t>Analisa</w:t>
            </w:r>
          </w:p>
          <w:p w14:paraId="504C1D83" w14:textId="76BBDA54" w:rsidR="00797181" w:rsidRDefault="00797181" w:rsidP="0079718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475BFAE6" w14:textId="1B7E670E" w:rsidR="00797181" w:rsidRDefault="00797181" w:rsidP="00797181">
            <w:pPr>
              <w:ind w:left="720"/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tad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ketahu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</w:p>
          <w:p w14:paraId="21F29E47" w14:textId="77777777" w:rsidR="00797181" w:rsidRDefault="00797181" w:rsidP="00797181">
            <w:pPr>
              <w:pStyle w:val="ListParagraph"/>
              <w:spacing w:after="0" w:line="240" w:lineRule="auto"/>
              <w:ind w:left="1169"/>
            </w:pPr>
          </w:p>
        </w:tc>
      </w:tr>
      <w:tr w:rsidR="00797181" w14:paraId="32C8BD1F" w14:textId="77777777" w:rsidTr="00496E57">
        <w:tc>
          <w:tcPr>
            <w:tcW w:w="9016" w:type="dxa"/>
            <w:gridSpan w:val="3"/>
          </w:tcPr>
          <w:p w14:paraId="151DC985" w14:textId="77777777" w:rsidR="00797181" w:rsidRPr="00D81CA3" w:rsidRDefault="00797181" w:rsidP="00797181">
            <w:pPr>
              <w:contextualSpacing/>
            </w:pPr>
          </w:p>
        </w:tc>
      </w:tr>
    </w:tbl>
    <w:p w14:paraId="6DD0AE4D" w14:textId="77777777" w:rsidR="009963AD" w:rsidRDefault="009963AD" w:rsidP="00A713BA">
      <w:pPr>
        <w:spacing w:after="0"/>
        <w:contextualSpacing/>
      </w:pPr>
    </w:p>
    <w:p w14:paraId="54D210B5" w14:textId="77777777" w:rsidR="00A63284" w:rsidRDefault="00A63284" w:rsidP="00A713BA">
      <w:pPr>
        <w:spacing w:after="0"/>
        <w:contextualSpacing/>
      </w:pPr>
    </w:p>
    <w:p w14:paraId="060A41A5" w14:textId="77777777" w:rsidR="00A63284" w:rsidRDefault="00A63284" w:rsidP="00A713BA">
      <w:pPr>
        <w:spacing w:after="0"/>
        <w:contextualSpacing/>
      </w:pPr>
    </w:p>
    <w:p w14:paraId="5585D5B0" w14:textId="77777777" w:rsidR="00A63284" w:rsidRDefault="00A63284" w:rsidP="00A713BA">
      <w:pPr>
        <w:spacing w:after="0"/>
        <w:contextualSpacing/>
      </w:pPr>
    </w:p>
    <w:p w14:paraId="2BE7A270" w14:textId="77777777" w:rsidR="00A63284" w:rsidRDefault="00A63284" w:rsidP="00A713BA">
      <w:pPr>
        <w:spacing w:after="0"/>
        <w:contextualSpacing/>
      </w:pPr>
    </w:p>
    <w:p w14:paraId="3313081B" w14:textId="77777777" w:rsidR="00A63284" w:rsidRDefault="00A63284" w:rsidP="00A713BA">
      <w:pPr>
        <w:spacing w:after="0"/>
        <w:contextualSpacing/>
      </w:pPr>
    </w:p>
    <w:p w14:paraId="0FD2B9FB" w14:textId="77777777" w:rsidR="00A63284" w:rsidRDefault="00A63284" w:rsidP="00A713BA">
      <w:pPr>
        <w:spacing w:after="0"/>
        <w:contextualSpacing/>
      </w:pPr>
    </w:p>
    <w:p w14:paraId="7CF0580F" w14:textId="77777777" w:rsidR="00A63284" w:rsidRDefault="00A63284" w:rsidP="00A713BA">
      <w:pPr>
        <w:spacing w:after="0"/>
        <w:contextualSpacing/>
      </w:pPr>
    </w:p>
    <w:p w14:paraId="65188F04" w14:textId="77777777" w:rsidR="00A63284" w:rsidRDefault="00A63284" w:rsidP="00A713BA">
      <w:pPr>
        <w:spacing w:after="0"/>
        <w:contextualSpacing/>
      </w:pPr>
    </w:p>
    <w:p w14:paraId="23E1DAA6" w14:textId="77777777" w:rsidR="00A63284" w:rsidRDefault="00A63284" w:rsidP="00A713BA">
      <w:pPr>
        <w:spacing w:after="0"/>
        <w:contextualSpacing/>
      </w:pPr>
    </w:p>
    <w:p w14:paraId="1EEBB8AC" w14:textId="77777777" w:rsidR="00A63284" w:rsidRDefault="00A63284" w:rsidP="00A713BA">
      <w:pPr>
        <w:spacing w:after="0"/>
        <w:contextualSpacing/>
      </w:pPr>
    </w:p>
    <w:p w14:paraId="45324ED9" w14:textId="77777777" w:rsidR="00A63284" w:rsidRDefault="00A63284" w:rsidP="00A713BA">
      <w:pPr>
        <w:spacing w:after="0"/>
        <w:contextualSpacing/>
      </w:pPr>
    </w:p>
    <w:p w14:paraId="60D8FA16" w14:textId="77777777" w:rsidR="00A63284" w:rsidRDefault="00A63284" w:rsidP="00A713BA">
      <w:pPr>
        <w:spacing w:after="0"/>
        <w:contextualSpacing/>
      </w:pPr>
    </w:p>
    <w:p w14:paraId="18032635" w14:textId="77777777" w:rsidR="00A63284" w:rsidRDefault="00A63284" w:rsidP="00A713BA">
      <w:pPr>
        <w:spacing w:after="0"/>
        <w:contextualSpacing/>
      </w:pPr>
    </w:p>
    <w:p w14:paraId="0A78B6BF" w14:textId="77777777" w:rsidR="00A63284" w:rsidRDefault="00A63284" w:rsidP="00A713BA">
      <w:pPr>
        <w:spacing w:after="0"/>
        <w:contextualSpacing/>
      </w:pPr>
    </w:p>
    <w:p w14:paraId="5BEEEC33" w14:textId="77777777" w:rsidR="00A63284" w:rsidRDefault="00A63284" w:rsidP="00A63284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dividu</w:t>
      </w:r>
      <w:proofErr w:type="spellEnd"/>
      <w:r>
        <w:rPr>
          <w:b/>
          <w:bCs/>
        </w:rPr>
        <w:t xml:space="preserve">  dan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3284" w14:paraId="36F817E1" w14:textId="77777777" w:rsidTr="00496E57">
        <w:trPr>
          <w:trHeight w:val="394"/>
        </w:trPr>
        <w:tc>
          <w:tcPr>
            <w:tcW w:w="3005" w:type="dxa"/>
          </w:tcPr>
          <w:p w14:paraId="77E84F45" w14:textId="77777777" w:rsidR="00A63284" w:rsidRDefault="00A63284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635F5BE" w14:textId="77777777" w:rsidR="00A63284" w:rsidRDefault="00A63284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F212E3F" w14:textId="77777777" w:rsidR="00A63284" w:rsidRDefault="00A63284" w:rsidP="00496E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63284" w14:paraId="2D7BB192" w14:textId="77777777" w:rsidTr="00496E57">
        <w:tc>
          <w:tcPr>
            <w:tcW w:w="3005" w:type="dxa"/>
          </w:tcPr>
          <w:p w14:paraId="371E8704" w14:textId="77777777" w:rsidR="00A63284" w:rsidRDefault="00797181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riiq Ashar Sofyan</w:t>
            </w:r>
          </w:p>
          <w:p w14:paraId="66B8E947" w14:textId="6F65F321" w:rsidR="00797181" w:rsidRDefault="00797181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2</w:t>
            </w:r>
          </w:p>
        </w:tc>
        <w:tc>
          <w:tcPr>
            <w:tcW w:w="3005" w:type="dxa"/>
          </w:tcPr>
          <w:p w14:paraId="5EDA4120" w14:textId="73534223" w:rsidR="00A63284" w:rsidRDefault="00797181" w:rsidP="00496E57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76015DE3" w14:textId="339A3E1D" w:rsidR="00A63284" w:rsidRDefault="00797181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  <w:tr w:rsidR="00A63284" w14:paraId="33502A23" w14:textId="77777777" w:rsidTr="00496E57">
        <w:tc>
          <w:tcPr>
            <w:tcW w:w="9016" w:type="dxa"/>
            <w:gridSpan w:val="3"/>
          </w:tcPr>
          <w:p w14:paraId="7D57FB49" w14:textId="11033A53" w:rsidR="00A63284" w:rsidRDefault="00A63284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F1A6A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63284" w14:paraId="02E0B67D" w14:textId="77777777" w:rsidTr="00496E57">
        <w:tc>
          <w:tcPr>
            <w:tcW w:w="9016" w:type="dxa"/>
            <w:gridSpan w:val="3"/>
          </w:tcPr>
          <w:p w14:paraId="52B95442" w14:textId="77777777" w:rsidR="003F1A6A" w:rsidRDefault="003F1A6A" w:rsidP="003F1A6A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rai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rmasalah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i</w:t>
            </w:r>
            <w:proofErr w:type="spellEnd"/>
          </w:p>
          <w:p w14:paraId="583FCA44" w14:textId="77777777" w:rsidR="003F1A6A" w:rsidRDefault="003F1A6A" w:rsidP="003F1A6A">
            <w:pPr>
              <w:rPr>
                <w:b/>
                <w:bCs/>
              </w:rPr>
            </w:pPr>
          </w:p>
          <w:p w14:paraId="7E448E59" w14:textId="186E3DA6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public class </w:t>
            </w:r>
            <w:proofErr w:type="spellStart"/>
            <w:r w:rsidRPr="003F1A6A">
              <w:rPr>
                <w:b/>
                <w:bCs/>
              </w:rPr>
              <w:t>KonversiTipeData</w:t>
            </w:r>
            <w:proofErr w:type="spellEnd"/>
            <w:r w:rsidRPr="003F1A6A">
              <w:rPr>
                <w:b/>
                <w:bCs/>
              </w:rPr>
              <w:t xml:space="preserve"> {</w:t>
            </w:r>
            <w:r w:rsidRPr="003F1A6A">
              <w:rPr>
                <w:b/>
                <w:bCs/>
              </w:rPr>
              <w:br/>
              <w:t xml:space="preserve">   public static void main(String </w:t>
            </w:r>
            <w:proofErr w:type="spellStart"/>
            <w:r w:rsidRPr="003F1A6A">
              <w:rPr>
                <w:b/>
                <w:bCs/>
              </w:rPr>
              <w:t>args</w:t>
            </w:r>
            <w:proofErr w:type="spellEnd"/>
            <w:r w:rsidRPr="003F1A6A">
              <w:rPr>
                <w:b/>
                <w:bCs/>
              </w:rPr>
              <w:t>[]) {</w:t>
            </w:r>
            <w:r w:rsidRPr="003F1A6A">
              <w:rPr>
                <w:b/>
                <w:bCs/>
              </w:rPr>
              <w:br/>
              <w:t>   byte x;</w:t>
            </w:r>
            <w:r w:rsidRPr="003F1A6A">
              <w:rPr>
                <w:b/>
                <w:bCs/>
              </w:rPr>
              <w:br/>
              <w:t>   int a = 270;</w:t>
            </w:r>
            <w:r w:rsidRPr="003F1A6A">
              <w:rPr>
                <w:b/>
                <w:bCs/>
              </w:rPr>
              <w:br/>
              <w:t>   double b = 128.128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 xml:space="preserve">("int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byte");</w:t>
            </w:r>
            <w:r w:rsidRPr="003F1A6A">
              <w:rPr>
                <w:b/>
                <w:bCs/>
              </w:rPr>
              <w:br/>
              <w:t>   x = (byte) a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>("a dan x " + a + " " + x)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 xml:space="preserve">("double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int");</w:t>
            </w:r>
            <w:r w:rsidRPr="003F1A6A">
              <w:rPr>
                <w:b/>
                <w:bCs/>
              </w:rPr>
              <w:br/>
              <w:t>   a = (int) b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>("b dan a " + b + " " + a)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 xml:space="preserve">("double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byte");</w:t>
            </w:r>
            <w:r w:rsidRPr="003F1A6A">
              <w:rPr>
                <w:b/>
                <w:bCs/>
              </w:rPr>
              <w:br/>
              <w:t>   x = (byte)b;</w:t>
            </w:r>
            <w:r w:rsidRPr="003F1A6A">
              <w:rPr>
                <w:b/>
                <w:bCs/>
              </w:rPr>
              <w:br/>
              <w:t>   </w:t>
            </w:r>
            <w:proofErr w:type="spellStart"/>
            <w:r w:rsidRPr="003F1A6A">
              <w:rPr>
                <w:b/>
                <w:bCs/>
              </w:rPr>
              <w:t>System.out.println</w:t>
            </w:r>
            <w:proofErr w:type="spellEnd"/>
            <w:r w:rsidRPr="003F1A6A">
              <w:rPr>
                <w:b/>
                <w:bCs/>
              </w:rPr>
              <w:t>("b dan x " + b + " " + x);</w:t>
            </w:r>
            <w:r w:rsidRPr="003F1A6A">
              <w:rPr>
                <w:b/>
                <w:bCs/>
              </w:rPr>
              <w:br/>
              <w:t>}      }</w:t>
            </w:r>
          </w:p>
          <w:p w14:paraId="2715E0D7" w14:textId="77777777" w:rsidR="003F1A6A" w:rsidRPr="003F1A6A" w:rsidRDefault="003F1A6A" w:rsidP="003F1A6A">
            <w:pPr>
              <w:rPr>
                <w:b/>
                <w:bCs/>
              </w:rPr>
            </w:pPr>
            <w:proofErr w:type="spellStart"/>
            <w:r w:rsidRPr="003F1A6A">
              <w:rPr>
                <w:b/>
                <w:bCs/>
              </w:rPr>
              <w:t>Luaran</w:t>
            </w:r>
            <w:proofErr w:type="spellEnd"/>
            <w:r w:rsidRPr="003F1A6A">
              <w:rPr>
                <w:b/>
                <w:bCs/>
              </w:rPr>
              <w:t>:</w:t>
            </w:r>
          </w:p>
          <w:p w14:paraId="0D5F4DAF" w14:textId="77777777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int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byte</w:t>
            </w:r>
          </w:p>
          <w:p w14:paraId="1C33E12F" w14:textId="77777777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>a dan x 270 14</w:t>
            </w:r>
          </w:p>
          <w:p w14:paraId="0D527ACE" w14:textId="77777777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double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int</w:t>
            </w:r>
          </w:p>
          <w:p w14:paraId="303DE330" w14:textId="77777777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>b dan a 128.128 128</w:t>
            </w:r>
          </w:p>
          <w:p w14:paraId="514184AC" w14:textId="77777777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double </w:t>
            </w:r>
            <w:proofErr w:type="spellStart"/>
            <w:r w:rsidRPr="003F1A6A">
              <w:rPr>
                <w:b/>
                <w:bCs/>
              </w:rPr>
              <w:t>di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byte</w:t>
            </w:r>
          </w:p>
          <w:p w14:paraId="598BAB53" w14:textId="77777777" w:rsid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>b dan x 128.128 -128</w:t>
            </w:r>
          </w:p>
          <w:p w14:paraId="37695466" w14:textId="77777777" w:rsidR="003F1A6A" w:rsidRDefault="003F1A6A" w:rsidP="003F1A6A">
            <w:pPr>
              <w:rPr>
                <w:b/>
                <w:bCs/>
              </w:rPr>
            </w:pPr>
          </w:p>
          <w:p w14:paraId="0E394E96" w14:textId="77777777" w:rsidR="003F1A6A" w:rsidRPr="003F1A6A" w:rsidRDefault="003F1A6A" w:rsidP="003F1A6A">
            <w:pPr>
              <w:rPr>
                <w:b/>
                <w:bCs/>
              </w:rPr>
            </w:pPr>
            <w:proofErr w:type="spellStart"/>
            <w:proofErr w:type="gramStart"/>
            <w:r w:rsidRPr="003F1A6A">
              <w:rPr>
                <w:b/>
                <w:bCs/>
              </w:rPr>
              <w:t>Permasalahan</w:t>
            </w:r>
            <w:proofErr w:type="spellEnd"/>
            <w:r w:rsidRPr="003F1A6A">
              <w:rPr>
                <w:b/>
                <w:bCs/>
              </w:rPr>
              <w:t xml:space="preserve"> :</w:t>
            </w:r>
            <w:proofErr w:type="gramEnd"/>
          </w:p>
          <w:p w14:paraId="47888970" w14:textId="391C6E3F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1. </w:t>
            </w:r>
            <w:proofErr w:type="spellStart"/>
            <w:r w:rsidRPr="003F1A6A">
              <w:rPr>
                <w:b/>
                <w:bCs/>
              </w:rPr>
              <w:t>Rekomendasikan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tipe</w:t>
            </w:r>
            <w:proofErr w:type="spellEnd"/>
            <w:r w:rsidRPr="003F1A6A">
              <w:rPr>
                <w:b/>
                <w:bCs/>
              </w:rPr>
              <w:t xml:space="preserve"> data pada Latihan 2 </w:t>
            </w:r>
            <w:proofErr w:type="spellStart"/>
            <w:r w:rsidRPr="003F1A6A">
              <w:rPr>
                <w:b/>
                <w:bCs/>
              </w:rPr>
              <w:t>ke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bentuk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tipe</w:t>
            </w:r>
            <w:proofErr w:type="spellEnd"/>
            <w:r w:rsidRPr="003F1A6A">
              <w:rPr>
                <w:b/>
                <w:bCs/>
              </w:rPr>
              <w:t xml:space="preserve"> data lain yang </w:t>
            </w:r>
            <w:proofErr w:type="spellStart"/>
            <w:r w:rsidRPr="003F1A6A">
              <w:rPr>
                <w:b/>
                <w:bCs/>
              </w:rPr>
              <w:t>kompatibel</w:t>
            </w:r>
            <w:proofErr w:type="spellEnd"/>
            <w:r w:rsidRPr="003F1A6A">
              <w:rPr>
                <w:b/>
                <w:bCs/>
              </w:rPr>
              <w:t>.</w:t>
            </w:r>
          </w:p>
          <w:p w14:paraId="11EE1395" w14:textId="276155C5" w:rsidR="003F1A6A" w:rsidRPr="003F1A6A" w:rsidRDefault="003F1A6A" w:rsidP="003F1A6A">
            <w:pPr>
              <w:rPr>
                <w:b/>
                <w:bCs/>
              </w:rPr>
            </w:pPr>
            <w:r w:rsidRPr="003F1A6A">
              <w:rPr>
                <w:b/>
                <w:bCs/>
              </w:rPr>
              <w:t xml:space="preserve">2. </w:t>
            </w:r>
            <w:proofErr w:type="spellStart"/>
            <w:r w:rsidRPr="003F1A6A">
              <w:rPr>
                <w:b/>
                <w:bCs/>
              </w:rPr>
              <w:t>Simpulkan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alasan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jenis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konversi</w:t>
            </w:r>
            <w:proofErr w:type="spellEnd"/>
            <w:r w:rsidRPr="003F1A6A">
              <w:rPr>
                <w:b/>
                <w:bCs/>
              </w:rPr>
              <w:t xml:space="preserve"> </w:t>
            </w:r>
            <w:proofErr w:type="spellStart"/>
            <w:r w:rsidRPr="003F1A6A">
              <w:rPr>
                <w:b/>
                <w:bCs/>
              </w:rPr>
              <w:t>tipe</w:t>
            </w:r>
            <w:proofErr w:type="spellEnd"/>
            <w:r w:rsidRPr="003F1A6A">
              <w:rPr>
                <w:b/>
                <w:bCs/>
              </w:rPr>
              <w:t xml:space="preserve"> data </w:t>
            </w:r>
            <w:proofErr w:type="spellStart"/>
            <w:r w:rsidRPr="003F1A6A">
              <w:rPr>
                <w:b/>
                <w:bCs/>
              </w:rPr>
              <w:t>tersebut</w:t>
            </w:r>
            <w:proofErr w:type="spellEnd"/>
            <w:r w:rsidRPr="003F1A6A">
              <w:rPr>
                <w:b/>
                <w:bCs/>
              </w:rPr>
              <w:t>!</w:t>
            </w:r>
          </w:p>
          <w:p w14:paraId="1B5E11E1" w14:textId="77777777" w:rsidR="00A63284" w:rsidRPr="003F1A6A" w:rsidRDefault="00A63284" w:rsidP="003F1A6A">
            <w:pPr>
              <w:rPr>
                <w:b/>
                <w:bCs/>
              </w:rPr>
            </w:pPr>
          </w:p>
        </w:tc>
      </w:tr>
      <w:tr w:rsidR="00A63284" w14:paraId="13B4C6E4" w14:textId="77777777" w:rsidTr="00496E57">
        <w:tc>
          <w:tcPr>
            <w:tcW w:w="9016" w:type="dxa"/>
            <w:gridSpan w:val="3"/>
          </w:tcPr>
          <w:p w14:paraId="01C59369" w14:textId="2A0575C2" w:rsidR="00A63284" w:rsidRDefault="00A63284" w:rsidP="00496E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F1A6A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A63284" w14:paraId="27F4A3E0" w14:textId="77777777" w:rsidTr="00496E57">
        <w:tc>
          <w:tcPr>
            <w:tcW w:w="9016" w:type="dxa"/>
            <w:gridSpan w:val="3"/>
          </w:tcPr>
          <w:p w14:paraId="229174D1" w14:textId="038C844F" w:rsidR="003F1A6A" w:rsidRPr="00B53AF6" w:rsidRDefault="00B53AF6" w:rsidP="00B53AF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</w:t>
            </w:r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ancangan</w:t>
            </w:r>
            <w:proofErr w:type="spellEnd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nyelesaian</w:t>
            </w:r>
            <w:proofErr w:type="spellEnd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ermasalahan</w:t>
            </w:r>
            <w:proofErr w:type="spellEnd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proofErr w:type="gramStart"/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ni</w:t>
            </w:r>
            <w:r w:rsidR="003F1A6A" w:rsidRPr="00B53AF6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 w:rsidR="003F1A6A" w:rsidRPr="00B53AF6">
              <w:rPr>
                <w:rFonts w:asciiTheme="minorHAnsi" w:hAnsiTheme="minorHAnsi" w:cstheme="minorHAnsi"/>
                <w:b/>
                <w:bCs/>
              </w:rPr>
              <w:t>:</w:t>
            </w:r>
            <w:proofErr w:type="gramEnd"/>
          </w:p>
          <w:p w14:paraId="57432016" w14:textId="331C83C8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 K</w:t>
            </w:r>
            <w:r w:rsidR="00CD4794" w:rsidRPr="00CD4794">
              <w:rPr>
                <w:rFonts w:asciiTheme="minorHAnsi" w:hAnsiTheme="minorHAnsi" w:cstheme="minorHAnsi"/>
              </w:rPr>
              <w:t xml:space="preserve">ali ini,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kita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me</w:t>
            </w:r>
            <w:r w:rsidR="00CD4794">
              <w:rPr>
                <w:rFonts w:asciiTheme="minorHAnsi" w:hAnsiTheme="minorHAnsi" w:cstheme="minorHAnsi"/>
              </w:rPr>
              <w:t>nggun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sumber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pada TipeData2 untuk </w:t>
            </w:r>
            <w:proofErr w:type="spellStart"/>
            <w:r w:rsidR="00CD4794">
              <w:rPr>
                <w:rFonts w:asciiTheme="minorHAnsi" w:hAnsiTheme="minorHAnsi" w:cstheme="minorHAnsi"/>
              </w:rPr>
              <w:t>fi</w:t>
            </w:r>
            <w:r w:rsidR="00CD4794" w:rsidRPr="00CD4794">
              <w:rPr>
                <w:rFonts w:asciiTheme="minorHAnsi" w:hAnsiTheme="minorHAnsi" w:cstheme="minorHAnsi"/>
              </w:rPr>
              <w:t>gun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pada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kode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program KonversiData.java.</w:t>
            </w:r>
            <w:r w:rsid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>
              <w:rPr>
                <w:rFonts w:asciiTheme="minorHAnsi" w:hAnsiTheme="minorHAnsi" w:cstheme="minorHAnsi"/>
              </w:rPr>
              <w:t>R</w:t>
            </w:r>
            <w:r w:rsidR="00CD4794" w:rsidRPr="00CD4794">
              <w:rPr>
                <w:rFonts w:asciiTheme="minorHAnsi" w:hAnsiTheme="minorHAnsi" w:cstheme="minorHAnsi"/>
              </w:rPr>
              <w:t>ancang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saya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gun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sama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seperti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contoh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Latihan </w:t>
            </w:r>
            <w:proofErr w:type="gramStart"/>
            <w:r w:rsidR="00CD4794" w:rsidRPr="00CD4794">
              <w:rPr>
                <w:rFonts w:asciiTheme="minorHAnsi" w:hAnsiTheme="minorHAnsi" w:cstheme="minorHAnsi"/>
              </w:rPr>
              <w:t>4.Untuk</w:t>
            </w:r>
            <w:proofErr w:type="gram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rancang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kode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yang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a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dilakuk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adalah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mengkonversi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setiap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data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kedalam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bentuk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D4794" w:rsidRPr="00CD4794">
              <w:rPr>
                <w:rFonts w:asciiTheme="minorHAnsi" w:hAnsiTheme="minorHAnsi" w:cstheme="minorHAnsi"/>
              </w:rPr>
              <w:t>byte,char,String,double,float,dan</w:t>
            </w:r>
            <w:proofErr w:type="spellEnd"/>
            <w:r w:rsidR="00CD4794" w:rsidRPr="00CD4794">
              <w:rPr>
                <w:rFonts w:asciiTheme="minorHAnsi" w:hAnsiTheme="minorHAnsi" w:cstheme="minorHAnsi"/>
              </w:rPr>
              <w:t xml:space="preserve"> int.</w:t>
            </w:r>
          </w:p>
          <w:p w14:paraId="4BD02087" w14:textId="7777777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5CAA8D55" w14:textId="7777777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2023C739" w14:textId="7777777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67F86A3E" w14:textId="77777777" w:rsidR="00B53AF6" w:rsidRDefault="00B53AF6" w:rsidP="00B53AF6">
            <w:r>
              <w:t xml:space="preserve">Untuk </w:t>
            </w:r>
            <w:proofErr w:type="spellStart"/>
            <w:r>
              <w:t>hasil</w:t>
            </w:r>
            <w:proofErr w:type="spellEnd"/>
            <w:r>
              <w:t xml:space="preserve"> program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gramStart"/>
            <w:r>
              <w:t>ini :</w:t>
            </w:r>
            <w:proofErr w:type="gramEnd"/>
          </w:p>
          <w:p w14:paraId="6E36C822" w14:textId="7777777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4F078656" w14:textId="7777777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1F46BE1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lastRenderedPageBreak/>
              <w:t xml:space="preserve">public class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TipeData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{</w:t>
            </w:r>
          </w:p>
          <w:p w14:paraId="77F70A69" w14:textId="77777777" w:rsidR="00B53AF6" w:rsidRPr="00B53AF6" w:rsidRDefault="00B53AF6" w:rsidP="00B53AF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public static void </w:t>
            </w:r>
            <w:proofErr w:type="gramStart"/>
            <w:r w:rsidRPr="00B53AF6">
              <w:rPr>
                <w:rFonts w:asciiTheme="minorHAnsi" w:hAnsiTheme="minorHAnsi" w:cstheme="minorHAnsi"/>
              </w:rPr>
              <w:t>main(</w:t>
            </w:r>
            <w:proofErr w:type="gramEnd"/>
            <w:r w:rsidRPr="00B53AF6">
              <w:rPr>
                <w:rFonts w:asciiTheme="minorHAnsi" w:hAnsiTheme="minorHAnsi" w:cstheme="minorHAnsi"/>
              </w:rPr>
              <w:t>String[] args) {</w:t>
            </w:r>
          </w:p>
          <w:p w14:paraId="5B5755BB" w14:textId="77777777" w:rsidR="00B53AF6" w:rsidRPr="00B53AF6" w:rsidRDefault="00B53AF6" w:rsidP="00B53AF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eklara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variabel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asli</w:t>
            </w:r>
          </w:p>
          <w:p w14:paraId="4080BCE0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int intNum = 5;</w:t>
            </w:r>
          </w:p>
          <w:p w14:paraId="25DAC454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char </w:t>
            </w:r>
            <w:proofErr w:type="spellStart"/>
            <w:r w:rsidRPr="00B53AF6">
              <w:rPr>
                <w:rFonts w:asciiTheme="minorHAnsi" w:hAnsiTheme="minorHAnsi" w:cstheme="minorHAnsi"/>
              </w:rPr>
              <w:t>charLetter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'L';</w:t>
            </w:r>
          </w:p>
          <w:p w14:paraId="54AA9405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String strWord = "</w:t>
            </w:r>
            <w:proofErr w:type="spellStart"/>
            <w:r w:rsidRPr="00B53AF6">
              <w:rPr>
                <w:rFonts w:asciiTheme="minorHAnsi" w:hAnsiTheme="minorHAnsi" w:cstheme="minorHAnsi"/>
              </w:rPr>
              <w:t>mobil</w:t>
            </w:r>
            <w:proofErr w:type="spellEnd"/>
            <w:r w:rsidRPr="00B53AF6">
              <w:rPr>
                <w:rFonts w:asciiTheme="minorHAnsi" w:hAnsiTheme="minorHAnsi" w:cstheme="minorHAnsi"/>
              </w:rPr>
              <w:t>";</w:t>
            </w:r>
          </w:p>
          <w:p w14:paraId="2EFD64ED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double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oubleNum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5.0;</w:t>
            </w:r>
          </w:p>
          <w:p w14:paraId="4A159B28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float </w:t>
            </w:r>
            <w:proofErr w:type="spellStart"/>
            <w:r w:rsidRPr="00B53AF6">
              <w:rPr>
                <w:rFonts w:asciiTheme="minorHAnsi" w:hAnsiTheme="minorHAnsi" w:cstheme="minorHAnsi"/>
              </w:rPr>
              <w:t>floatNum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5.0f;</w:t>
            </w:r>
          </w:p>
          <w:p w14:paraId="03ADB38E" w14:textId="788DE8A7" w:rsid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int negativeInt = -5;</w:t>
            </w:r>
          </w:p>
          <w:p w14:paraId="202577BB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39CDF7A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Menampilka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nila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asli</w:t>
            </w:r>
          </w:p>
          <w:p w14:paraId="2DA2637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>("Nilai Asli:");</w:t>
            </w:r>
          </w:p>
          <w:p w14:paraId="49CE7CA2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>("int = " + intNum);</w:t>
            </w:r>
          </w:p>
          <w:p w14:paraId="119039BB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char = " + </w:t>
            </w:r>
            <w:proofErr w:type="spellStart"/>
            <w:r w:rsidRPr="00B53AF6">
              <w:rPr>
                <w:rFonts w:asciiTheme="minorHAnsi" w:hAnsiTheme="minorHAnsi" w:cstheme="minorHAnsi"/>
              </w:rPr>
              <w:t>charLetter</w:t>
            </w:r>
            <w:proofErr w:type="spellEnd"/>
            <w:r w:rsidRPr="00B53AF6">
              <w:rPr>
                <w:rFonts w:asciiTheme="minorHAnsi" w:hAnsiTheme="minorHAnsi" w:cstheme="minorHAnsi"/>
              </w:rPr>
              <w:t>);</w:t>
            </w:r>
          </w:p>
          <w:p w14:paraId="65037D78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>("string = " + strWord);</w:t>
            </w:r>
          </w:p>
          <w:p w14:paraId="51F149D2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double = " +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oubleNum</w:t>
            </w:r>
            <w:proofErr w:type="spellEnd"/>
            <w:r w:rsidRPr="00B53AF6">
              <w:rPr>
                <w:rFonts w:asciiTheme="minorHAnsi" w:hAnsiTheme="minorHAnsi" w:cstheme="minorHAnsi"/>
              </w:rPr>
              <w:t>);</w:t>
            </w:r>
          </w:p>
          <w:p w14:paraId="30A9E657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float = " + </w:t>
            </w:r>
            <w:proofErr w:type="spellStart"/>
            <w:r w:rsidRPr="00B53AF6">
              <w:rPr>
                <w:rFonts w:asciiTheme="minorHAnsi" w:hAnsiTheme="minorHAnsi" w:cstheme="minorHAnsi"/>
              </w:rPr>
              <w:t>floatNum</w:t>
            </w:r>
            <w:proofErr w:type="spellEnd"/>
            <w:r w:rsidRPr="00B53AF6">
              <w:rPr>
                <w:rFonts w:asciiTheme="minorHAnsi" w:hAnsiTheme="minorHAnsi" w:cstheme="minorHAnsi"/>
              </w:rPr>
              <w:t>);</w:t>
            </w:r>
          </w:p>
          <w:p w14:paraId="00F66469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int </w:t>
            </w:r>
            <w:proofErr w:type="spellStart"/>
            <w:r w:rsidRPr="00B53AF6">
              <w:rPr>
                <w:rFonts w:asciiTheme="minorHAnsi" w:hAnsiTheme="minorHAnsi" w:cstheme="minorHAnsi"/>
              </w:rPr>
              <w:t>negatif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" + negativeInt);</w:t>
            </w:r>
          </w:p>
          <w:p w14:paraId="0776CA98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7346D068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Menampilka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nila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etelah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</w:p>
          <w:p w14:paraId="7EB60B0B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>("\</w:t>
            </w:r>
            <w:proofErr w:type="spellStart"/>
            <w:r w:rsidRPr="00B53AF6">
              <w:rPr>
                <w:rFonts w:asciiTheme="minorHAnsi" w:hAnsiTheme="minorHAnsi" w:cstheme="minorHAnsi"/>
              </w:rPr>
              <w:t>nSetelah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>:");</w:t>
            </w:r>
          </w:p>
          <w:p w14:paraId="28D2A4C0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3407280D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int ke double</w:t>
            </w:r>
          </w:p>
          <w:p w14:paraId="11984D72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double doubleFromInt = intNum;</w:t>
            </w:r>
          </w:p>
          <w:p w14:paraId="1ADFD64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double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int: " + doubleFromInt);</w:t>
            </w:r>
          </w:p>
          <w:p w14:paraId="182BF653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69959F2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lastRenderedPageBreak/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char ke int</w:t>
            </w:r>
          </w:p>
          <w:p w14:paraId="2C075C35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int intFromChar = </w:t>
            </w:r>
            <w:proofErr w:type="spellStart"/>
            <w:r w:rsidRPr="00B53AF6">
              <w:rPr>
                <w:rFonts w:asciiTheme="minorHAnsi" w:hAnsiTheme="minorHAnsi" w:cstheme="minorHAnsi"/>
              </w:rPr>
              <w:t>charLetter</w:t>
            </w:r>
            <w:proofErr w:type="spellEnd"/>
            <w:r w:rsidRPr="00B53AF6">
              <w:rPr>
                <w:rFonts w:asciiTheme="minorHAnsi" w:hAnsiTheme="minorHAnsi" w:cstheme="minorHAnsi"/>
              </w:rPr>
              <w:t>;</w:t>
            </w:r>
          </w:p>
          <w:p w14:paraId="31692A35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int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char: " + intFromChar);</w:t>
            </w:r>
          </w:p>
          <w:p w14:paraId="2A84FBA3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4AB6618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String ke </w:t>
            </w:r>
            <w:proofErr w:type="gramStart"/>
            <w:r w:rsidRPr="00B53AF6">
              <w:rPr>
                <w:rFonts w:asciiTheme="minorHAnsi" w:hAnsiTheme="minorHAnsi" w:cstheme="minorHAnsi"/>
              </w:rPr>
              <w:t>char[</w:t>
            </w:r>
            <w:proofErr w:type="gramEnd"/>
            <w:r w:rsidRPr="00B53AF6">
              <w:rPr>
                <w:rFonts w:asciiTheme="minorHAnsi" w:hAnsiTheme="minorHAnsi" w:cstheme="minorHAnsi"/>
              </w:rPr>
              <w:t>]</w:t>
            </w:r>
          </w:p>
          <w:p w14:paraId="51C82C31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gramStart"/>
            <w:r w:rsidRPr="00B53AF6">
              <w:rPr>
                <w:rFonts w:asciiTheme="minorHAnsi" w:hAnsiTheme="minorHAnsi" w:cstheme="minorHAnsi"/>
              </w:rPr>
              <w:t>char[</w:t>
            </w:r>
            <w:proofErr w:type="gramEnd"/>
            <w:r w:rsidRPr="00B53AF6">
              <w:rPr>
                <w:rFonts w:asciiTheme="minorHAnsi" w:hAnsiTheme="minorHAnsi" w:cstheme="minorHAnsi"/>
              </w:rPr>
              <w:t xml:space="preserve">] </w:t>
            </w:r>
            <w:proofErr w:type="spellStart"/>
            <w:r w:rsidRPr="00B53AF6">
              <w:rPr>
                <w:rFonts w:asciiTheme="minorHAnsi" w:hAnsiTheme="minorHAnsi" w:cstheme="minorHAnsi"/>
              </w:rPr>
              <w:t>charArrayFromString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trWord.toCharArray</w:t>
            </w:r>
            <w:proofErr w:type="spellEnd"/>
            <w:r w:rsidRPr="00B53AF6">
              <w:rPr>
                <w:rFonts w:asciiTheme="minorHAnsi" w:hAnsiTheme="minorHAnsi" w:cstheme="minorHAnsi"/>
              </w:rPr>
              <w:t>();</w:t>
            </w:r>
          </w:p>
          <w:p w14:paraId="07543DD4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</w:t>
            </w:r>
            <w:proofErr w:type="spellEnd"/>
            <w:r w:rsidRPr="00B53AF6">
              <w:rPr>
                <w:rFonts w:asciiTheme="minorHAnsi" w:hAnsiTheme="minorHAnsi" w:cstheme="minorHAnsi"/>
              </w:rPr>
              <w:t>("</w:t>
            </w:r>
            <w:proofErr w:type="gramStart"/>
            <w:r w:rsidRPr="00B53AF6">
              <w:rPr>
                <w:rFonts w:asciiTheme="minorHAnsi" w:hAnsiTheme="minorHAnsi" w:cstheme="minorHAnsi"/>
              </w:rPr>
              <w:t>char[</w:t>
            </w:r>
            <w:proofErr w:type="gramEnd"/>
            <w:r w:rsidRPr="00B53AF6">
              <w:rPr>
                <w:rFonts w:asciiTheme="minorHAnsi" w:hAnsiTheme="minorHAnsi" w:cstheme="minorHAnsi"/>
              </w:rPr>
              <w:t xml:space="preserve">]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String: ");</w:t>
            </w:r>
          </w:p>
          <w:p w14:paraId="45D4A251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for (char </w:t>
            </w:r>
            <w:proofErr w:type="gramStart"/>
            <w:r w:rsidRPr="00B53AF6">
              <w:rPr>
                <w:rFonts w:asciiTheme="minorHAnsi" w:hAnsiTheme="minorHAnsi" w:cstheme="minorHAnsi"/>
              </w:rPr>
              <w:t>c :</w:t>
            </w:r>
            <w:proofErr w:type="gramEnd"/>
            <w:r w:rsidRPr="00B53A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B53AF6">
              <w:rPr>
                <w:rFonts w:asciiTheme="minorHAnsi" w:hAnsiTheme="minorHAnsi" w:cstheme="minorHAnsi"/>
              </w:rPr>
              <w:t>charArrayFromString</w:t>
            </w:r>
            <w:proofErr w:type="spellEnd"/>
            <w:r w:rsidRPr="00B53AF6">
              <w:rPr>
                <w:rFonts w:asciiTheme="minorHAnsi" w:hAnsiTheme="minorHAnsi" w:cstheme="minorHAnsi"/>
              </w:rPr>
              <w:t>) {</w:t>
            </w:r>
          </w:p>
          <w:p w14:paraId="0963CF07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</w:t>
            </w:r>
            <w:proofErr w:type="spellEnd"/>
            <w:r w:rsidRPr="00B53AF6">
              <w:rPr>
                <w:rFonts w:asciiTheme="minorHAnsi" w:hAnsiTheme="minorHAnsi" w:cstheme="minorHAnsi"/>
              </w:rPr>
              <w:t>(c + " ");</w:t>
            </w:r>
          </w:p>
          <w:p w14:paraId="5509EB9A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}</w:t>
            </w:r>
          </w:p>
          <w:p w14:paraId="78A0454A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>();</w:t>
            </w:r>
          </w:p>
          <w:p w14:paraId="378F19A0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07D6DEC7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double ke long</w:t>
            </w:r>
          </w:p>
          <w:p w14:paraId="592D2EFD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long </w:t>
            </w:r>
            <w:proofErr w:type="spellStart"/>
            <w:r w:rsidRPr="00B53AF6">
              <w:rPr>
                <w:rFonts w:asciiTheme="minorHAnsi" w:hAnsiTheme="minorHAnsi" w:cstheme="minorHAnsi"/>
              </w:rPr>
              <w:t>longFromDouble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(long)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oubleNum</w:t>
            </w:r>
            <w:proofErr w:type="spellEnd"/>
            <w:r w:rsidRPr="00B53AF6">
              <w:rPr>
                <w:rFonts w:asciiTheme="minorHAnsi" w:hAnsiTheme="minorHAnsi" w:cstheme="minorHAnsi"/>
              </w:rPr>
              <w:t>;</w:t>
            </w:r>
          </w:p>
          <w:p w14:paraId="357090AE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long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double: " + </w:t>
            </w:r>
            <w:proofErr w:type="spellStart"/>
            <w:r w:rsidRPr="00B53AF6">
              <w:rPr>
                <w:rFonts w:asciiTheme="minorHAnsi" w:hAnsiTheme="minorHAnsi" w:cstheme="minorHAnsi"/>
              </w:rPr>
              <w:t>longFromDouble</w:t>
            </w:r>
            <w:proofErr w:type="spellEnd"/>
            <w:r w:rsidRPr="00B53AF6">
              <w:rPr>
                <w:rFonts w:asciiTheme="minorHAnsi" w:hAnsiTheme="minorHAnsi" w:cstheme="minorHAnsi"/>
              </w:rPr>
              <w:t>);</w:t>
            </w:r>
          </w:p>
          <w:p w14:paraId="3A6B24D9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3B71772B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float ke double</w:t>
            </w:r>
          </w:p>
          <w:p w14:paraId="0AF57A66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double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oubleFromFloat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= </w:t>
            </w:r>
            <w:proofErr w:type="spellStart"/>
            <w:r w:rsidRPr="00B53AF6">
              <w:rPr>
                <w:rFonts w:asciiTheme="minorHAnsi" w:hAnsiTheme="minorHAnsi" w:cstheme="minorHAnsi"/>
              </w:rPr>
              <w:t>floatNum</w:t>
            </w:r>
            <w:proofErr w:type="spellEnd"/>
            <w:r w:rsidRPr="00B53AF6">
              <w:rPr>
                <w:rFonts w:asciiTheme="minorHAnsi" w:hAnsiTheme="minorHAnsi" w:cstheme="minorHAnsi"/>
              </w:rPr>
              <w:t>;</w:t>
            </w:r>
          </w:p>
          <w:p w14:paraId="0665635D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double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float: " +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oubleFromFloat</w:t>
            </w:r>
            <w:proofErr w:type="spellEnd"/>
            <w:r w:rsidRPr="00B53AF6">
              <w:rPr>
                <w:rFonts w:asciiTheme="minorHAnsi" w:hAnsiTheme="minorHAnsi" w:cstheme="minorHAnsi"/>
              </w:rPr>
              <w:t>);</w:t>
            </w:r>
          </w:p>
          <w:p w14:paraId="7AA1A51F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</w:p>
          <w:p w14:paraId="26489B43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// </w:t>
            </w:r>
            <w:proofErr w:type="spellStart"/>
            <w:r w:rsidRPr="00B53AF6">
              <w:rPr>
                <w:rFonts w:asciiTheme="minorHAnsi" w:hAnsiTheme="minorHAnsi" w:cstheme="minorHAnsi"/>
              </w:rPr>
              <w:t>Konvers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int </w:t>
            </w:r>
            <w:proofErr w:type="spellStart"/>
            <w:r w:rsidRPr="00B53AF6">
              <w:rPr>
                <w:rFonts w:asciiTheme="minorHAnsi" w:hAnsiTheme="minorHAnsi" w:cstheme="minorHAnsi"/>
              </w:rPr>
              <w:t>negatif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ke double</w:t>
            </w:r>
          </w:p>
          <w:p w14:paraId="4A791CB3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double doubleNegative = negativeInt;</w:t>
            </w:r>
          </w:p>
          <w:p w14:paraId="234EE42F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    </w:t>
            </w:r>
            <w:proofErr w:type="spellStart"/>
            <w:r w:rsidRPr="00B53AF6">
              <w:rPr>
                <w:rFonts w:asciiTheme="minorHAnsi" w:hAnsiTheme="minorHAnsi" w:cstheme="minorHAnsi"/>
              </w:rPr>
              <w:t>System.out.println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("double </w:t>
            </w:r>
            <w:proofErr w:type="spellStart"/>
            <w:r w:rsidRPr="00B53AF6">
              <w:rPr>
                <w:rFonts w:asciiTheme="minorHAnsi" w:hAnsiTheme="minorHAnsi" w:cstheme="minorHAnsi"/>
              </w:rPr>
              <w:t>dari</w:t>
            </w:r>
            <w:proofErr w:type="spellEnd"/>
            <w:r w:rsidRPr="00B53AF6">
              <w:rPr>
                <w:rFonts w:asciiTheme="minorHAnsi" w:hAnsiTheme="minorHAnsi" w:cstheme="minorHAnsi"/>
              </w:rPr>
              <w:t xml:space="preserve"> int </w:t>
            </w:r>
            <w:proofErr w:type="spellStart"/>
            <w:r w:rsidRPr="00B53AF6">
              <w:rPr>
                <w:rFonts w:asciiTheme="minorHAnsi" w:hAnsiTheme="minorHAnsi" w:cstheme="minorHAnsi"/>
              </w:rPr>
              <w:t>negatif</w:t>
            </w:r>
            <w:proofErr w:type="spellEnd"/>
            <w:r w:rsidRPr="00B53AF6">
              <w:rPr>
                <w:rFonts w:asciiTheme="minorHAnsi" w:hAnsiTheme="minorHAnsi" w:cstheme="minorHAnsi"/>
              </w:rPr>
              <w:t>: " + doubleNegative);</w:t>
            </w:r>
          </w:p>
          <w:p w14:paraId="24949ACB" w14:textId="77777777" w:rsidR="00B53AF6" w:rsidRPr="00B53AF6" w:rsidRDefault="00B53AF6" w:rsidP="00B53AF6">
            <w:pPr>
              <w:pStyle w:val="NormalWeb"/>
              <w:shd w:val="clear" w:color="auto" w:fill="FFFFFF"/>
              <w:spacing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 xml:space="preserve">    }</w:t>
            </w:r>
          </w:p>
          <w:p w14:paraId="4B630EAE" w14:textId="74032EAA" w:rsidR="00B53AF6" w:rsidRDefault="00B53AF6" w:rsidP="00B53AF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53AF6">
              <w:rPr>
                <w:rFonts w:asciiTheme="minorHAnsi" w:hAnsiTheme="minorHAnsi" w:cstheme="minorHAnsi"/>
              </w:rPr>
              <w:t>}</w:t>
            </w:r>
          </w:p>
          <w:p w14:paraId="5C619DEE" w14:textId="54076B8B" w:rsidR="00CD4794" w:rsidRPr="00B53AF6" w:rsidRDefault="00CD4794" w:rsidP="00B53AF6">
            <w:pPr>
              <w:autoSpaceDE w:val="0"/>
              <w:autoSpaceDN w:val="0"/>
              <w:adjustRightInd w:val="0"/>
              <w:rPr>
                <w:rFonts w:cstheme="minorHAnsi"/>
                <w:sz w:val="20"/>
                <w:szCs w:val="20"/>
              </w:rPr>
            </w:pPr>
          </w:p>
        </w:tc>
      </w:tr>
      <w:tr w:rsidR="00A63284" w14:paraId="72F7BAEC" w14:textId="77777777" w:rsidTr="00496E57">
        <w:tc>
          <w:tcPr>
            <w:tcW w:w="9016" w:type="dxa"/>
            <w:gridSpan w:val="3"/>
          </w:tcPr>
          <w:p w14:paraId="6F3F85AA" w14:textId="4AE3DC3A" w:rsidR="00A63284" w:rsidRDefault="00A63284" w:rsidP="00496E57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3F1A6A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A63284" w14:paraId="2546417E" w14:textId="77777777" w:rsidTr="00496E57">
        <w:tc>
          <w:tcPr>
            <w:tcW w:w="9016" w:type="dxa"/>
            <w:gridSpan w:val="3"/>
          </w:tcPr>
          <w:p w14:paraId="5CE777DC" w14:textId="77777777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>Mulai</w:t>
            </w:r>
          </w:p>
          <w:p w14:paraId="36EE1FDE" w14:textId="5A33B11E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a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Konversi</w:t>
            </w:r>
            <w:r>
              <w:t>Tipe</w:t>
            </w:r>
            <w:r>
              <w:t>Data</w:t>
            </w:r>
            <w:r>
              <w:t>.java</w:t>
            </w:r>
          </w:p>
          <w:p w14:paraId="68496588" w14:textId="77777777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</w:p>
          <w:p w14:paraId="62C90319" w14:textId="77777777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mulai</w:t>
            </w:r>
            <w:proofErr w:type="spellEnd"/>
            <w:r>
              <w:t xml:space="preserve"> untuk </w:t>
            </w:r>
            <w:proofErr w:type="spellStart"/>
            <w:r>
              <w:t>konversi</w:t>
            </w:r>
            <w:proofErr w:type="spellEnd"/>
            <w:r>
              <w:t xml:space="preserve"> tipe data byte</w:t>
            </w:r>
          </w:p>
          <w:p w14:paraId="5488B71D" w14:textId="5B843771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436AAF" w:rsidRPr="00436AAF">
              <w:t>int intNum = 5;</w:t>
            </w:r>
          </w:p>
          <w:p w14:paraId="1BE5B5FE" w14:textId="4D00D3D7" w:rsidR="00B53AF6" w:rsidRPr="00436AAF" w:rsidRDefault="00B53AF6" w:rsidP="00436AAF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rPr>
                <w:lang w:val="en-ID"/>
              </w:rPr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436AAF" w:rsidRPr="00436AAF">
              <w:t xml:space="preserve">char </w:t>
            </w:r>
            <w:proofErr w:type="spellStart"/>
            <w:r w:rsidR="00436AAF" w:rsidRPr="00436AAF">
              <w:t>charLetter</w:t>
            </w:r>
            <w:proofErr w:type="spellEnd"/>
            <w:r w:rsidR="00436AAF" w:rsidRPr="00436AAF">
              <w:t xml:space="preserve"> = 'L';</w:t>
            </w:r>
          </w:p>
          <w:p w14:paraId="126B1EAE" w14:textId="1AE9F72A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797181" w:rsidRPr="00797181">
              <w:t>String strWord = "</w:t>
            </w:r>
            <w:proofErr w:type="spellStart"/>
            <w:r w:rsidR="00797181" w:rsidRPr="00797181">
              <w:t>mobil</w:t>
            </w:r>
            <w:proofErr w:type="spellEnd"/>
            <w:r w:rsidR="00797181" w:rsidRPr="00797181">
              <w:t>";</w:t>
            </w:r>
          </w:p>
          <w:p w14:paraId="0086B67F" w14:textId="6806CEB6" w:rsidR="00797181" w:rsidRDefault="00B53AF6" w:rsidP="00797181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r w:rsidR="00797181" w:rsidRPr="00797181">
              <w:t xml:space="preserve">double </w:t>
            </w:r>
            <w:proofErr w:type="spellStart"/>
            <w:r w:rsidR="00797181" w:rsidRPr="00797181">
              <w:t>doubleNum</w:t>
            </w:r>
            <w:proofErr w:type="spellEnd"/>
            <w:r w:rsidR="00797181" w:rsidRPr="00797181">
              <w:t xml:space="preserve"> = 5.0;</w:t>
            </w:r>
          </w:p>
          <w:p w14:paraId="56AC3D0F" w14:textId="7858BD7B" w:rsidR="00797181" w:rsidRPr="00797181" w:rsidRDefault="00797181" w:rsidP="00797181">
            <w:pPr>
              <w:pStyle w:val="ListParagraph"/>
              <w:numPr>
                <w:ilvl w:val="0"/>
                <w:numId w:val="45"/>
              </w:numPr>
              <w:spacing w:line="240" w:lineRule="auto"/>
              <w:rPr>
                <w:lang w:val="en-ID"/>
              </w:rPr>
            </w:pPr>
            <w:proofErr w:type="spellStart"/>
            <w:r>
              <w:rPr>
                <w:lang w:val="en-ID"/>
              </w:rPr>
              <w:t>Membuat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kode</w:t>
            </w:r>
            <w:proofErr w:type="spellEnd"/>
            <w:r>
              <w:rPr>
                <w:lang w:val="en-ID"/>
              </w:rPr>
              <w:t xml:space="preserve"> </w:t>
            </w:r>
            <w:r w:rsidRPr="00797181">
              <w:rPr>
                <w:lang w:val="en-ID"/>
              </w:rPr>
              <w:t xml:space="preserve">int </w:t>
            </w:r>
            <w:proofErr w:type="spellStart"/>
            <w:r w:rsidRPr="00797181">
              <w:rPr>
                <w:lang w:val="en-ID"/>
              </w:rPr>
              <w:t>negativeInt</w:t>
            </w:r>
            <w:proofErr w:type="spellEnd"/>
            <w:r w:rsidRPr="00797181">
              <w:rPr>
                <w:lang w:val="en-ID"/>
              </w:rPr>
              <w:t xml:space="preserve"> = -5;</w:t>
            </w:r>
          </w:p>
          <w:p w14:paraId="1980051F" w14:textId="77777777" w:rsidR="00B53AF6" w:rsidRDefault="00B53AF6" w:rsidP="00B53AF6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variable</w:t>
            </w:r>
          </w:p>
          <w:p w14:paraId="20887ACD" w14:textId="77777777" w:rsidR="00A63284" w:rsidRDefault="00B53AF6" w:rsidP="00797181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6449DA80" w14:textId="77777777" w:rsidR="00797181" w:rsidRDefault="00797181" w:rsidP="00797181"/>
          <w:p w14:paraId="46ECBE24" w14:textId="77777777" w:rsidR="00797181" w:rsidRDefault="00797181" w:rsidP="0079718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B39292B" wp14:editId="326BDD06">
                  <wp:extent cx="3322382" cy="5257800"/>
                  <wp:effectExtent l="0" t="0" r="0" b="0"/>
                  <wp:docPr id="20766467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1976" cy="52729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6A337F" w14:textId="5F9F24E5" w:rsidR="00797181" w:rsidRPr="00B53AF6" w:rsidRDefault="00797181" w:rsidP="00797181">
            <w:pPr>
              <w:jc w:val="center"/>
            </w:pPr>
            <w:r w:rsidRPr="00797181">
              <w:lastRenderedPageBreak/>
              <w:drawing>
                <wp:inline distT="0" distB="0" distL="0" distR="0" wp14:anchorId="77573E5A" wp14:editId="3931494B">
                  <wp:extent cx="2636520" cy="2942545"/>
                  <wp:effectExtent l="0" t="0" r="0" b="0"/>
                  <wp:docPr id="4118994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89944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9767" cy="2946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3284" w14:paraId="472F8EC9" w14:textId="77777777" w:rsidTr="00496E57">
        <w:tc>
          <w:tcPr>
            <w:tcW w:w="9016" w:type="dxa"/>
            <w:gridSpan w:val="3"/>
          </w:tcPr>
          <w:p w14:paraId="134B34A6" w14:textId="158B3E6A" w:rsidR="00A63284" w:rsidRDefault="00A63284" w:rsidP="00496E57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3F1A6A"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A63284" w14:paraId="2E83BFA9" w14:textId="77777777" w:rsidTr="00496E57">
        <w:tc>
          <w:tcPr>
            <w:tcW w:w="9016" w:type="dxa"/>
            <w:gridSpan w:val="3"/>
          </w:tcPr>
          <w:p w14:paraId="06857DA1" w14:textId="77777777" w:rsidR="00A63284" w:rsidRDefault="00A63284" w:rsidP="00436AAF">
            <w:r>
              <w:t>Analisa</w:t>
            </w:r>
          </w:p>
          <w:p w14:paraId="372200C1" w14:textId="5921C881" w:rsidR="00A63284" w:rsidRDefault="00436AAF" w:rsidP="00436AAF">
            <w:r>
              <w:t xml:space="preserve"> </w:t>
            </w:r>
            <w:r w:rsidRPr="00436AAF">
              <w:t xml:space="preserve">Dari </w:t>
            </w:r>
            <w:proofErr w:type="spellStart"/>
            <w:r w:rsidRPr="00436AAF">
              <w:t>hasil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pem</w:t>
            </w:r>
            <w:r>
              <w:t>pr</w:t>
            </w:r>
            <w:r w:rsidRPr="00436AAF">
              <w:t>ograman</w:t>
            </w:r>
            <w:proofErr w:type="spellEnd"/>
            <w:r w:rsidRPr="00436AAF"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 w:rsidRPr="00436AAF">
              <w:t>dilakukan</w:t>
            </w:r>
            <w:proofErr w:type="spellEnd"/>
            <w:r w:rsidRPr="00436AAF"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i</w:t>
            </w:r>
            <w:proofErr w:type="spellEnd"/>
            <w:r>
              <w:t xml:space="preserve"> </w:t>
            </w:r>
            <w:proofErr w:type="spellStart"/>
            <w:r w:rsidRPr="00436AAF">
              <w:t>banyak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kode</w:t>
            </w:r>
            <w:proofErr w:type="spellEnd"/>
            <w:r w:rsidRPr="00436AAF">
              <w:t xml:space="preserve"> program yang </w:t>
            </w:r>
            <w:proofErr w:type="spellStart"/>
            <w:r w:rsidRPr="00436AAF">
              <w:t>dijalankan</w:t>
            </w:r>
            <w:proofErr w:type="spellEnd"/>
            <w:r w:rsidRPr="00436AAF">
              <w:t xml:space="preserve">, </w:t>
            </w:r>
            <w:proofErr w:type="spellStart"/>
            <w:r w:rsidRPr="00436AAF">
              <w:t>tetapi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dengan</w:t>
            </w:r>
            <w:proofErr w:type="spellEnd"/>
            <w:r w:rsidRPr="00436AAF">
              <w:t xml:space="preserve"> format yang </w:t>
            </w:r>
            <w:proofErr w:type="spellStart"/>
            <w:r w:rsidRPr="00436AAF">
              <w:t>berulang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sehingga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algoritma</w:t>
            </w:r>
            <w:proofErr w:type="spellEnd"/>
            <w:r w:rsidRPr="00436AAF">
              <w:t xml:space="preserve"> dan </w:t>
            </w:r>
            <w:proofErr w:type="spellStart"/>
            <w:r w:rsidRPr="00436AAF">
              <w:t>kode</w:t>
            </w:r>
            <w:proofErr w:type="spellEnd"/>
            <w:r w:rsidRPr="00436AAF">
              <w:t xml:space="preserve"> program yang </w:t>
            </w:r>
            <w:proofErr w:type="spellStart"/>
            <w:r w:rsidRPr="00436AAF">
              <w:t>dipakai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bisa</w:t>
            </w:r>
            <w:proofErr w:type="spellEnd"/>
            <w:r w:rsidRPr="00436AAF">
              <w:t xml:space="preserve"> </w:t>
            </w:r>
            <w:proofErr w:type="spellStart"/>
            <w:r w:rsidRPr="00436AAF">
              <w:t>di</w:t>
            </w:r>
            <w:r>
              <w:t>gunakan</w:t>
            </w:r>
            <w:proofErr w:type="spellEnd"/>
            <w:r>
              <w:t xml:space="preserve"> </w:t>
            </w:r>
            <w:proofErr w:type="spellStart"/>
            <w:r w:rsidRPr="00436AAF">
              <w:t>seefisien</w:t>
            </w:r>
            <w:proofErr w:type="spellEnd"/>
            <w:r w:rsidRPr="00436AAF">
              <w:t xml:space="preserve"> mungkin.</w:t>
            </w:r>
          </w:p>
        </w:tc>
      </w:tr>
      <w:tr w:rsidR="00A63284" w14:paraId="6A615EA2" w14:textId="77777777" w:rsidTr="00496E57">
        <w:tc>
          <w:tcPr>
            <w:tcW w:w="9016" w:type="dxa"/>
            <w:gridSpan w:val="3"/>
          </w:tcPr>
          <w:p w14:paraId="328A244D" w14:textId="77777777" w:rsidR="00A63284" w:rsidRDefault="00797181" w:rsidP="00496E57">
            <w:pPr>
              <w:contextualSpacing/>
              <w:rPr>
                <w:b/>
                <w:bCs/>
              </w:rPr>
            </w:pPr>
            <w:proofErr w:type="spellStart"/>
            <w:r w:rsidRPr="00797181">
              <w:rPr>
                <w:b/>
                <w:bCs/>
              </w:rPr>
              <w:t>Refleksi</w:t>
            </w:r>
            <w:proofErr w:type="spellEnd"/>
          </w:p>
          <w:p w14:paraId="0F5C7E2E" w14:textId="020C7186" w:rsidR="00797181" w:rsidRPr="00797181" w:rsidRDefault="00797181" w:rsidP="00496E57">
            <w:pPr>
              <w:contextualSpacing/>
            </w:pPr>
            <w:r>
              <w:t xml:space="preserve"> </w:t>
            </w:r>
            <w:r w:rsidRPr="00797181">
              <w:t xml:space="preserve">Saya </w:t>
            </w:r>
            <w:proofErr w:type="spellStart"/>
            <w:r w:rsidRPr="00797181">
              <w:t>mendapatk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pemaham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aru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tentang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konsep-konsep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sebelumnya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elum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egitu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saya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ngerti</w:t>
            </w:r>
            <w:proofErr w:type="spellEnd"/>
            <w:r w:rsidRPr="00797181">
              <w:t xml:space="preserve">. </w:t>
            </w:r>
            <w:proofErr w:type="spellStart"/>
            <w:r w:rsidRPr="00797181">
              <w:t>Pengetahu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aru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dipelajar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mbantu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mperluas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wawasan</w:t>
            </w:r>
            <w:proofErr w:type="spellEnd"/>
            <w:r w:rsidRPr="00797181">
              <w:t xml:space="preserve"> dan </w:t>
            </w:r>
            <w:proofErr w:type="spellStart"/>
            <w:r w:rsidRPr="00797181">
              <w:t>kemampu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analitis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saya</w:t>
            </w:r>
            <w:proofErr w:type="spellEnd"/>
            <w:r w:rsidRPr="00797181">
              <w:t xml:space="preserve">. </w:t>
            </w:r>
            <w:proofErr w:type="spellStart"/>
            <w:r w:rsidRPr="00797181">
              <w:t>Tantangan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dihadap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liput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pemaham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ateri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kompleks</w:t>
            </w:r>
            <w:proofErr w:type="spellEnd"/>
            <w:r w:rsidRPr="00797181">
              <w:t xml:space="preserve"> dan </w:t>
            </w:r>
            <w:proofErr w:type="spellStart"/>
            <w:r w:rsidRPr="00797181">
              <w:t>pengelola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waktu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untuk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nyelesaik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semua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tugas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tepat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waktu</w:t>
            </w:r>
            <w:proofErr w:type="spellEnd"/>
            <w:r w:rsidRPr="00797181">
              <w:t xml:space="preserve">. </w:t>
            </w:r>
            <w:proofErr w:type="spellStart"/>
            <w:r w:rsidRPr="00797181">
              <w:t>Melalui</w:t>
            </w:r>
            <w:proofErr w:type="spellEnd"/>
            <w:r w:rsidRPr="00797181">
              <w:t xml:space="preserve"> proses </w:t>
            </w:r>
            <w:proofErr w:type="spellStart"/>
            <w:r w:rsidRPr="00797181">
              <w:t>ini</w:t>
            </w:r>
            <w:proofErr w:type="spellEnd"/>
            <w:r w:rsidRPr="00797181">
              <w:t xml:space="preserve">, </w:t>
            </w:r>
            <w:proofErr w:type="spellStart"/>
            <w:r w:rsidRPr="00797181">
              <w:t>saya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elajar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untuk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lebih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tekun</w:t>
            </w:r>
            <w:proofErr w:type="spellEnd"/>
            <w:r w:rsidRPr="00797181">
              <w:t xml:space="preserve"> dan </w:t>
            </w:r>
            <w:proofErr w:type="spellStart"/>
            <w:r w:rsidRPr="00797181">
              <w:t>mencari</w:t>
            </w:r>
            <w:proofErr w:type="spellEnd"/>
            <w:r w:rsidRPr="00797181">
              <w:t xml:space="preserve"> strategi </w:t>
            </w:r>
            <w:proofErr w:type="spellStart"/>
            <w:r w:rsidRPr="00797181">
              <w:t>belajar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efektif</w:t>
            </w:r>
            <w:proofErr w:type="spellEnd"/>
            <w:r w:rsidRPr="00797181">
              <w:t xml:space="preserve">, </w:t>
            </w:r>
            <w:proofErr w:type="spellStart"/>
            <w:r w:rsidRPr="00797181">
              <w:t>sepert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ngatur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waktu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elajar</w:t>
            </w:r>
            <w:proofErr w:type="spellEnd"/>
            <w:r w:rsidRPr="00797181">
              <w:t xml:space="preserve"> yang </w:t>
            </w:r>
            <w:proofErr w:type="spellStart"/>
            <w:r w:rsidRPr="00797181">
              <w:t>lebih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baik</w:t>
            </w:r>
            <w:proofErr w:type="spellEnd"/>
            <w:r w:rsidRPr="00797181">
              <w:t xml:space="preserve"> dan </w:t>
            </w:r>
            <w:proofErr w:type="spellStart"/>
            <w:r w:rsidRPr="00797181">
              <w:t>mencar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sumber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referensi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tambahan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untuk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memperjelas</w:t>
            </w:r>
            <w:proofErr w:type="spellEnd"/>
            <w:r w:rsidRPr="00797181">
              <w:t xml:space="preserve"> </w:t>
            </w:r>
            <w:proofErr w:type="spellStart"/>
            <w:r w:rsidRPr="00797181">
              <w:t>konsep</w:t>
            </w:r>
            <w:proofErr w:type="spellEnd"/>
            <w:r w:rsidRPr="00797181">
              <w:t> yang </w:t>
            </w:r>
            <w:proofErr w:type="spellStart"/>
            <w:r w:rsidRPr="00797181">
              <w:t>sulit</w:t>
            </w:r>
            <w:proofErr w:type="spellEnd"/>
            <w:r w:rsidRPr="00797181">
              <w:t>.</w:t>
            </w:r>
          </w:p>
        </w:tc>
      </w:tr>
    </w:tbl>
    <w:p w14:paraId="04A22841" w14:textId="77777777" w:rsidR="00A63284" w:rsidRDefault="00A63284" w:rsidP="00A713BA">
      <w:pPr>
        <w:spacing w:after="0"/>
        <w:contextualSpacing/>
      </w:pPr>
    </w:p>
    <w:p w14:paraId="2B1338FF" w14:textId="77777777" w:rsidR="00A63284" w:rsidRDefault="00A63284" w:rsidP="00A713BA">
      <w:pPr>
        <w:spacing w:after="0"/>
        <w:contextualSpacing/>
      </w:pPr>
    </w:p>
    <w:sectPr w:rsidR="00A63284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334BED"/>
    <w:multiLevelType w:val="hybridMultilevel"/>
    <w:tmpl w:val="045A42A6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954E16"/>
    <w:multiLevelType w:val="hybridMultilevel"/>
    <w:tmpl w:val="D9F2CE02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907E0C"/>
    <w:multiLevelType w:val="hybridMultilevel"/>
    <w:tmpl w:val="B1B4B8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44042F"/>
    <w:multiLevelType w:val="hybridMultilevel"/>
    <w:tmpl w:val="B55C19FC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2B5103"/>
    <w:multiLevelType w:val="multilevel"/>
    <w:tmpl w:val="6BE6E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B03124"/>
    <w:multiLevelType w:val="hybridMultilevel"/>
    <w:tmpl w:val="BFA0EC3E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192949"/>
    <w:multiLevelType w:val="hybridMultilevel"/>
    <w:tmpl w:val="D794D4F2"/>
    <w:lvl w:ilvl="0" w:tplc="EA68305C">
      <w:start w:val="1"/>
      <w:numFmt w:val="lowerLetter"/>
      <w:lvlText w:val="%1)"/>
      <w:lvlJc w:val="left"/>
      <w:pPr>
        <w:ind w:left="1170" w:hanging="360"/>
      </w:pPr>
      <w:rPr>
        <w:rFonts w:asciiTheme="minorHAnsi" w:hAnsiTheme="minorHAnsi" w:cstheme="minorHAnsi" w:hint="default"/>
        <w:b/>
        <w:bCs/>
        <w:color w:val="000000" w:themeColor="text1"/>
      </w:rPr>
    </w:lvl>
    <w:lvl w:ilvl="1" w:tplc="FFFFFFFF" w:tentative="1">
      <w:start w:val="1"/>
      <w:numFmt w:val="lowerLetter"/>
      <w:lvlText w:val="%2."/>
      <w:lvlJc w:val="left"/>
      <w:pPr>
        <w:ind w:left="1890" w:hanging="360"/>
      </w:pPr>
    </w:lvl>
    <w:lvl w:ilvl="2" w:tplc="FFFFFFFF" w:tentative="1">
      <w:start w:val="1"/>
      <w:numFmt w:val="lowerRoman"/>
      <w:lvlText w:val="%3."/>
      <w:lvlJc w:val="right"/>
      <w:pPr>
        <w:ind w:left="2610" w:hanging="180"/>
      </w:pPr>
    </w:lvl>
    <w:lvl w:ilvl="3" w:tplc="FFFFFFFF" w:tentative="1">
      <w:start w:val="1"/>
      <w:numFmt w:val="decimal"/>
      <w:lvlText w:val="%4."/>
      <w:lvlJc w:val="left"/>
      <w:pPr>
        <w:ind w:left="3330" w:hanging="360"/>
      </w:pPr>
    </w:lvl>
    <w:lvl w:ilvl="4" w:tplc="FFFFFFFF" w:tentative="1">
      <w:start w:val="1"/>
      <w:numFmt w:val="lowerLetter"/>
      <w:lvlText w:val="%5."/>
      <w:lvlJc w:val="left"/>
      <w:pPr>
        <w:ind w:left="4050" w:hanging="360"/>
      </w:pPr>
    </w:lvl>
    <w:lvl w:ilvl="5" w:tplc="FFFFFFFF" w:tentative="1">
      <w:start w:val="1"/>
      <w:numFmt w:val="lowerRoman"/>
      <w:lvlText w:val="%6."/>
      <w:lvlJc w:val="right"/>
      <w:pPr>
        <w:ind w:left="4770" w:hanging="180"/>
      </w:pPr>
    </w:lvl>
    <w:lvl w:ilvl="6" w:tplc="FFFFFFFF" w:tentative="1">
      <w:start w:val="1"/>
      <w:numFmt w:val="decimal"/>
      <w:lvlText w:val="%7."/>
      <w:lvlJc w:val="left"/>
      <w:pPr>
        <w:ind w:left="5490" w:hanging="360"/>
      </w:pPr>
    </w:lvl>
    <w:lvl w:ilvl="7" w:tplc="FFFFFFFF" w:tentative="1">
      <w:start w:val="1"/>
      <w:numFmt w:val="lowerLetter"/>
      <w:lvlText w:val="%8."/>
      <w:lvlJc w:val="left"/>
      <w:pPr>
        <w:ind w:left="6210" w:hanging="360"/>
      </w:pPr>
    </w:lvl>
    <w:lvl w:ilvl="8" w:tplc="FFFFFFFF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6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F5714C"/>
    <w:multiLevelType w:val="hybridMultilevel"/>
    <w:tmpl w:val="75B87C52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6EC6E10"/>
    <w:multiLevelType w:val="hybridMultilevel"/>
    <w:tmpl w:val="4E00ADCA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822606"/>
    <w:multiLevelType w:val="hybridMultilevel"/>
    <w:tmpl w:val="9690AB7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A6918"/>
    <w:multiLevelType w:val="hybridMultilevel"/>
    <w:tmpl w:val="B55C19F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BB118B"/>
    <w:multiLevelType w:val="hybridMultilevel"/>
    <w:tmpl w:val="EB640D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A24ED2"/>
    <w:multiLevelType w:val="hybridMultilevel"/>
    <w:tmpl w:val="9690AB7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E37279"/>
    <w:multiLevelType w:val="hybridMultilevel"/>
    <w:tmpl w:val="9F109276"/>
    <w:lvl w:ilvl="0" w:tplc="38090017">
      <w:start w:val="1"/>
      <w:numFmt w:val="lowerLetter"/>
      <w:lvlText w:val="%1)"/>
      <w:lvlJc w:val="left"/>
      <w:pPr>
        <w:ind w:left="1889" w:hanging="360"/>
      </w:pPr>
    </w:lvl>
    <w:lvl w:ilvl="1" w:tplc="38090019" w:tentative="1">
      <w:start w:val="1"/>
      <w:numFmt w:val="lowerLetter"/>
      <w:lvlText w:val="%2."/>
      <w:lvlJc w:val="left"/>
      <w:pPr>
        <w:ind w:left="2609" w:hanging="360"/>
      </w:pPr>
    </w:lvl>
    <w:lvl w:ilvl="2" w:tplc="3809001B" w:tentative="1">
      <w:start w:val="1"/>
      <w:numFmt w:val="lowerRoman"/>
      <w:lvlText w:val="%3."/>
      <w:lvlJc w:val="right"/>
      <w:pPr>
        <w:ind w:left="3329" w:hanging="180"/>
      </w:pPr>
    </w:lvl>
    <w:lvl w:ilvl="3" w:tplc="3809000F" w:tentative="1">
      <w:start w:val="1"/>
      <w:numFmt w:val="decimal"/>
      <w:lvlText w:val="%4."/>
      <w:lvlJc w:val="left"/>
      <w:pPr>
        <w:ind w:left="4049" w:hanging="360"/>
      </w:pPr>
    </w:lvl>
    <w:lvl w:ilvl="4" w:tplc="38090019" w:tentative="1">
      <w:start w:val="1"/>
      <w:numFmt w:val="lowerLetter"/>
      <w:lvlText w:val="%5."/>
      <w:lvlJc w:val="left"/>
      <w:pPr>
        <w:ind w:left="4769" w:hanging="360"/>
      </w:pPr>
    </w:lvl>
    <w:lvl w:ilvl="5" w:tplc="3809001B" w:tentative="1">
      <w:start w:val="1"/>
      <w:numFmt w:val="lowerRoman"/>
      <w:lvlText w:val="%6."/>
      <w:lvlJc w:val="right"/>
      <w:pPr>
        <w:ind w:left="5489" w:hanging="180"/>
      </w:pPr>
    </w:lvl>
    <w:lvl w:ilvl="6" w:tplc="3809000F" w:tentative="1">
      <w:start w:val="1"/>
      <w:numFmt w:val="decimal"/>
      <w:lvlText w:val="%7."/>
      <w:lvlJc w:val="left"/>
      <w:pPr>
        <w:ind w:left="6209" w:hanging="360"/>
      </w:pPr>
    </w:lvl>
    <w:lvl w:ilvl="7" w:tplc="38090019" w:tentative="1">
      <w:start w:val="1"/>
      <w:numFmt w:val="lowerLetter"/>
      <w:lvlText w:val="%8."/>
      <w:lvlJc w:val="left"/>
      <w:pPr>
        <w:ind w:left="6929" w:hanging="360"/>
      </w:pPr>
    </w:lvl>
    <w:lvl w:ilvl="8" w:tplc="3809001B" w:tentative="1">
      <w:start w:val="1"/>
      <w:numFmt w:val="lowerRoman"/>
      <w:lvlText w:val="%9."/>
      <w:lvlJc w:val="right"/>
      <w:pPr>
        <w:ind w:left="7649" w:hanging="180"/>
      </w:pPr>
    </w:lvl>
  </w:abstractNum>
  <w:abstractNum w:abstractNumId="30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1D65BE"/>
    <w:multiLevelType w:val="hybridMultilevel"/>
    <w:tmpl w:val="E93EAB3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57104B"/>
    <w:multiLevelType w:val="hybridMultilevel"/>
    <w:tmpl w:val="A2D0AF58"/>
    <w:lvl w:ilvl="0" w:tplc="38090017">
      <w:start w:val="1"/>
      <w:numFmt w:val="lowerLetter"/>
      <w:lvlText w:val="%1)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A25B53"/>
    <w:multiLevelType w:val="hybridMultilevel"/>
    <w:tmpl w:val="AE4ABB16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E67F6"/>
    <w:multiLevelType w:val="hybridMultilevel"/>
    <w:tmpl w:val="0F9AD264"/>
    <w:lvl w:ilvl="0" w:tplc="38090019">
      <w:start w:val="1"/>
      <w:numFmt w:val="lowerLetter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7"/>
  </w:num>
  <w:num w:numId="2" w16cid:durableId="2035881450">
    <w:abstractNumId w:val="6"/>
  </w:num>
  <w:num w:numId="3" w16cid:durableId="1858931230">
    <w:abstractNumId w:val="44"/>
  </w:num>
  <w:num w:numId="4" w16cid:durableId="1365596504">
    <w:abstractNumId w:val="0"/>
  </w:num>
  <w:num w:numId="5" w16cid:durableId="754395782">
    <w:abstractNumId w:val="11"/>
  </w:num>
  <w:num w:numId="6" w16cid:durableId="255985276">
    <w:abstractNumId w:val="1"/>
  </w:num>
  <w:num w:numId="7" w16cid:durableId="789251797">
    <w:abstractNumId w:val="22"/>
  </w:num>
  <w:num w:numId="8" w16cid:durableId="352263455">
    <w:abstractNumId w:val="26"/>
  </w:num>
  <w:num w:numId="9" w16cid:durableId="1971200591">
    <w:abstractNumId w:val="24"/>
  </w:num>
  <w:num w:numId="10" w16cid:durableId="1271085247">
    <w:abstractNumId w:val="7"/>
  </w:num>
  <w:num w:numId="11" w16cid:durableId="1127745981">
    <w:abstractNumId w:val="19"/>
  </w:num>
  <w:num w:numId="12" w16cid:durableId="195318412">
    <w:abstractNumId w:val="21"/>
  </w:num>
  <w:num w:numId="13" w16cid:durableId="1362630418">
    <w:abstractNumId w:val="5"/>
  </w:num>
  <w:num w:numId="14" w16cid:durableId="1547255871">
    <w:abstractNumId w:val="45"/>
  </w:num>
  <w:num w:numId="15" w16cid:durableId="222109974">
    <w:abstractNumId w:val="3"/>
  </w:num>
  <w:num w:numId="16" w16cid:durableId="1322730470">
    <w:abstractNumId w:val="12"/>
  </w:num>
  <w:num w:numId="17" w16cid:durableId="1401102519">
    <w:abstractNumId w:val="33"/>
  </w:num>
  <w:num w:numId="18" w16cid:durableId="1921675293">
    <w:abstractNumId w:val="39"/>
  </w:num>
  <w:num w:numId="19" w16cid:durableId="1527064030">
    <w:abstractNumId w:val="43"/>
  </w:num>
  <w:num w:numId="20" w16cid:durableId="947813951">
    <w:abstractNumId w:val="32"/>
  </w:num>
  <w:num w:numId="21" w16cid:durableId="2018343541">
    <w:abstractNumId w:val="30"/>
  </w:num>
  <w:num w:numId="22" w16cid:durableId="700781828">
    <w:abstractNumId w:val="16"/>
  </w:num>
  <w:num w:numId="23" w16cid:durableId="1980106664">
    <w:abstractNumId w:val="2"/>
  </w:num>
  <w:num w:numId="24" w16cid:durableId="2023046984">
    <w:abstractNumId w:val="20"/>
  </w:num>
  <w:num w:numId="25" w16cid:durableId="1914897578">
    <w:abstractNumId w:val="34"/>
  </w:num>
  <w:num w:numId="26" w16cid:durableId="130297013">
    <w:abstractNumId w:val="35"/>
  </w:num>
  <w:num w:numId="27" w16cid:durableId="81340829">
    <w:abstractNumId w:val="40"/>
  </w:num>
  <w:num w:numId="28" w16cid:durableId="355280638">
    <w:abstractNumId w:val="41"/>
  </w:num>
  <w:num w:numId="29" w16cid:durableId="1088692102">
    <w:abstractNumId w:val="8"/>
  </w:num>
  <w:num w:numId="30" w16cid:durableId="1255288525">
    <w:abstractNumId w:val="18"/>
  </w:num>
  <w:num w:numId="31" w16cid:durableId="341320200">
    <w:abstractNumId w:val="31"/>
  </w:num>
  <w:num w:numId="32" w16cid:durableId="768425575">
    <w:abstractNumId w:val="13"/>
  </w:num>
  <w:num w:numId="33" w16cid:durableId="195966449">
    <w:abstractNumId w:val="17"/>
  </w:num>
  <w:num w:numId="34" w16cid:durableId="1942646110">
    <w:abstractNumId w:val="4"/>
  </w:num>
  <w:num w:numId="35" w16cid:durableId="1011566652">
    <w:abstractNumId w:val="36"/>
  </w:num>
  <w:num w:numId="36" w16cid:durableId="1754357622">
    <w:abstractNumId w:val="38"/>
  </w:num>
  <w:num w:numId="37" w16cid:durableId="661352053">
    <w:abstractNumId w:val="29"/>
  </w:num>
  <w:num w:numId="38" w16cid:durableId="1049649481">
    <w:abstractNumId w:val="27"/>
  </w:num>
  <w:num w:numId="39" w16cid:durableId="258605265">
    <w:abstractNumId w:val="10"/>
  </w:num>
  <w:num w:numId="40" w16cid:durableId="1025250778">
    <w:abstractNumId w:val="42"/>
  </w:num>
  <w:num w:numId="41" w16cid:durableId="160242873">
    <w:abstractNumId w:val="14"/>
  </w:num>
  <w:num w:numId="42" w16cid:durableId="1896964114">
    <w:abstractNumId w:val="28"/>
  </w:num>
  <w:num w:numId="43" w16cid:durableId="246312207">
    <w:abstractNumId w:val="15"/>
  </w:num>
  <w:num w:numId="44" w16cid:durableId="1898591214">
    <w:abstractNumId w:val="23"/>
  </w:num>
  <w:num w:numId="45" w16cid:durableId="429474218">
    <w:abstractNumId w:val="25"/>
  </w:num>
  <w:num w:numId="46" w16cid:durableId="189569609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F1A6A"/>
    <w:rsid w:val="00436AAF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97181"/>
    <w:rsid w:val="007A61D9"/>
    <w:rsid w:val="007F6B6A"/>
    <w:rsid w:val="008C1C5C"/>
    <w:rsid w:val="008E4B03"/>
    <w:rsid w:val="009058F9"/>
    <w:rsid w:val="00956672"/>
    <w:rsid w:val="00960695"/>
    <w:rsid w:val="009963AD"/>
    <w:rsid w:val="00A63284"/>
    <w:rsid w:val="00A713BA"/>
    <w:rsid w:val="00B53AF6"/>
    <w:rsid w:val="00BA22B1"/>
    <w:rsid w:val="00C04942"/>
    <w:rsid w:val="00C939D3"/>
    <w:rsid w:val="00C94097"/>
    <w:rsid w:val="00CC0873"/>
    <w:rsid w:val="00CD4794"/>
    <w:rsid w:val="00D81CA3"/>
    <w:rsid w:val="00E456CE"/>
    <w:rsid w:val="00E51D11"/>
    <w:rsid w:val="00F562EA"/>
    <w:rsid w:val="00FB6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F1A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5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37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8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4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0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9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25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0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6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9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5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3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3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3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1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7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09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60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1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7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61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9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2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8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64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2</Pages>
  <Words>1441</Words>
  <Characters>821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riiq AS</cp:lastModifiedBy>
  <cp:revision>3</cp:revision>
  <dcterms:created xsi:type="dcterms:W3CDTF">2024-08-30T15:33:00Z</dcterms:created>
  <dcterms:modified xsi:type="dcterms:W3CDTF">2024-08-30T16:57:00Z</dcterms:modified>
</cp:coreProperties>
</file>